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4A3B3" w14:textId="760464D4" w:rsidR="00CC0FC6" w:rsidRPr="00CC0FC6" w:rsidRDefault="009F1DD6" w:rsidP="00CC0FC6">
      <w:pPr>
        <w:spacing w:after="0" w:line="600" w:lineRule="auto"/>
        <w:jc w:val="center"/>
        <w:rPr>
          <w:b/>
          <w:sz w:val="40"/>
          <w:szCs w:val="40"/>
        </w:rPr>
      </w:pPr>
      <w:r w:rsidRPr="00F1618B">
        <w:rPr>
          <w:b/>
          <w:sz w:val="40"/>
          <w:szCs w:val="40"/>
        </w:rPr>
        <w:t>Elusio TTD</w:t>
      </w:r>
    </w:p>
    <w:p w14:paraId="5F3CE86E" w14:textId="07190DAC" w:rsidR="00CC0FC6" w:rsidRDefault="00CC0FC6" w:rsidP="00CC0FC6">
      <w:pPr>
        <w:spacing w:after="0" w:line="600" w:lineRule="auto"/>
        <w:rPr>
          <w:bCs/>
          <w:i/>
          <w:iCs/>
        </w:rPr>
      </w:pPr>
      <w:r w:rsidRPr="00A7442F">
        <w:rPr>
          <w:bCs/>
          <w:i/>
          <w:iCs/>
          <w:highlight w:val="cyan"/>
        </w:rPr>
        <w:t>Add sound</w:t>
      </w:r>
      <w:r w:rsidR="00BA7BAC">
        <w:rPr>
          <w:bCs/>
          <w:i/>
          <w:iCs/>
          <w:highlight w:val="cyan"/>
        </w:rPr>
        <w:t xml:space="preserve"> and particle</w:t>
      </w:r>
      <w:r w:rsidRPr="00A7442F">
        <w:rPr>
          <w:bCs/>
          <w:i/>
          <w:iCs/>
          <w:highlight w:val="cyan"/>
        </w:rPr>
        <w:t xml:space="preserve"> effects as you go (use fugue)</w:t>
      </w:r>
    </w:p>
    <w:p w14:paraId="649C80F3" w14:textId="08B25F67" w:rsidR="00227F12" w:rsidRDefault="00227F12" w:rsidP="00CC0FC6">
      <w:pPr>
        <w:spacing w:after="0" w:line="600" w:lineRule="auto"/>
        <w:rPr>
          <w:bCs/>
          <w:i/>
          <w:iCs/>
        </w:rPr>
      </w:pPr>
    </w:p>
    <w:p w14:paraId="6690D688" w14:textId="3A35348D" w:rsidR="00C73C20" w:rsidRDefault="00C73C20" w:rsidP="00C73C20">
      <w:pPr>
        <w:spacing w:after="0" w:line="600" w:lineRule="auto"/>
        <w:rPr>
          <w:bCs/>
        </w:rPr>
      </w:pPr>
      <w:r w:rsidRPr="004F2401">
        <w:rPr>
          <w:bCs/>
          <w:highlight w:val="yellow"/>
        </w:rPr>
        <w:t xml:space="preserve">Fix ship </w:t>
      </w:r>
      <w:r w:rsidRPr="004F2401">
        <w:rPr>
          <w:bCs/>
          <w:highlight w:val="yellow"/>
        </w:rPr>
        <w:t>not moving</w:t>
      </w:r>
      <w:bookmarkStart w:id="0" w:name="_GoBack"/>
      <w:bookmarkEnd w:id="0"/>
    </w:p>
    <w:p w14:paraId="3E02A49F" w14:textId="77777777" w:rsidR="00C73C20" w:rsidRDefault="00C73C20" w:rsidP="00CC0FC6">
      <w:pPr>
        <w:spacing w:after="0" w:line="600" w:lineRule="auto"/>
        <w:rPr>
          <w:bCs/>
          <w:i/>
          <w:iCs/>
        </w:rPr>
      </w:pPr>
    </w:p>
    <w:p w14:paraId="06A30A7F" w14:textId="2106DC6F" w:rsidR="00AA11A3" w:rsidRDefault="00BA7BAC" w:rsidP="00AA11A3">
      <w:pPr>
        <w:spacing w:after="0" w:line="600" w:lineRule="auto"/>
        <w:rPr>
          <w:bCs/>
        </w:rPr>
      </w:pPr>
      <w:r w:rsidRPr="00BA7BAC">
        <w:rPr>
          <w:bCs/>
          <w:highlight w:val="yellow"/>
        </w:rPr>
        <w:t>Catch up with sound</w:t>
      </w:r>
    </w:p>
    <w:p w14:paraId="54231194" w14:textId="77777777" w:rsidR="00BA7BAC" w:rsidRDefault="00BA7BAC" w:rsidP="00AA11A3">
      <w:pPr>
        <w:pStyle w:val="ListParagraph"/>
        <w:numPr>
          <w:ilvl w:val="0"/>
          <w:numId w:val="15"/>
        </w:numPr>
        <w:spacing w:after="0" w:line="600" w:lineRule="auto"/>
        <w:rPr>
          <w:bCs/>
        </w:rPr>
      </w:pPr>
      <w:r>
        <w:rPr>
          <w:bCs/>
        </w:rPr>
        <w:t>Get</w:t>
      </w:r>
    </w:p>
    <w:p w14:paraId="37D6524D" w14:textId="6D14DB04" w:rsidR="00AA11A3" w:rsidRDefault="00AA11A3" w:rsidP="00BA7BAC">
      <w:pPr>
        <w:pStyle w:val="ListParagraph"/>
        <w:numPr>
          <w:ilvl w:val="1"/>
          <w:numId w:val="15"/>
        </w:numPr>
        <w:spacing w:after="0" w:line="600" w:lineRule="auto"/>
        <w:rPr>
          <w:bCs/>
        </w:rPr>
      </w:pPr>
      <w:r>
        <w:rPr>
          <w:bCs/>
        </w:rPr>
        <w:t>Ship movement</w:t>
      </w:r>
    </w:p>
    <w:p w14:paraId="3420153C" w14:textId="77777777" w:rsidR="00AA11A3" w:rsidRPr="00D03A38" w:rsidRDefault="00AA11A3" w:rsidP="00BA7BAC">
      <w:pPr>
        <w:pStyle w:val="ListParagraph"/>
        <w:numPr>
          <w:ilvl w:val="1"/>
          <w:numId w:val="15"/>
        </w:numPr>
        <w:spacing w:after="0" w:line="600" w:lineRule="auto"/>
        <w:rPr>
          <w:bCs/>
        </w:rPr>
      </w:pPr>
      <w:r>
        <w:rPr>
          <w:bCs/>
        </w:rPr>
        <w:t>Walking movement</w:t>
      </w:r>
    </w:p>
    <w:p w14:paraId="4DDB80A7" w14:textId="77777777" w:rsidR="00AA11A3" w:rsidRDefault="00AA11A3" w:rsidP="00BA7BAC">
      <w:pPr>
        <w:pStyle w:val="ListParagraph"/>
        <w:numPr>
          <w:ilvl w:val="1"/>
          <w:numId w:val="15"/>
        </w:numPr>
        <w:spacing w:after="0" w:line="600" w:lineRule="auto"/>
        <w:rPr>
          <w:bCs/>
        </w:rPr>
      </w:pPr>
      <w:r>
        <w:rPr>
          <w:bCs/>
        </w:rPr>
        <w:t>Melodic talking sound for popup writing</w:t>
      </w:r>
    </w:p>
    <w:p w14:paraId="2F26DA62" w14:textId="77777777" w:rsidR="00BA7BAC" w:rsidRDefault="00AA11A3" w:rsidP="00BA7BAC">
      <w:pPr>
        <w:pStyle w:val="ListParagraph"/>
        <w:numPr>
          <w:ilvl w:val="1"/>
          <w:numId w:val="15"/>
        </w:numPr>
        <w:spacing w:after="0" w:line="600" w:lineRule="auto"/>
        <w:rPr>
          <w:bCs/>
        </w:rPr>
      </w:pPr>
      <w:r>
        <w:rPr>
          <w:bCs/>
        </w:rPr>
        <w:t>Items</w:t>
      </w:r>
    </w:p>
    <w:p w14:paraId="1AD81C1E" w14:textId="5DF5861C" w:rsidR="00A73DA3" w:rsidRPr="00BA7BAC" w:rsidRDefault="00A73DA3" w:rsidP="00A73DA3">
      <w:pPr>
        <w:pStyle w:val="ListParagraph"/>
        <w:numPr>
          <w:ilvl w:val="0"/>
          <w:numId w:val="15"/>
        </w:numPr>
        <w:spacing w:after="0" w:line="600" w:lineRule="auto"/>
        <w:rPr>
          <w:bCs/>
        </w:rPr>
      </w:pPr>
      <w:r w:rsidRPr="00BA7BAC">
        <w:rPr>
          <w:bCs/>
        </w:rPr>
        <w:t xml:space="preserve">Integrate </w:t>
      </w:r>
      <w:r w:rsidR="00AA11A3" w:rsidRPr="00BA7BAC">
        <w:rPr>
          <w:bCs/>
        </w:rPr>
        <w:t>all</w:t>
      </w:r>
      <w:r w:rsidRPr="00BA7BAC">
        <w:rPr>
          <w:bCs/>
        </w:rPr>
        <w:t xml:space="preserve"> sounds and test sound FX</w:t>
      </w:r>
    </w:p>
    <w:p w14:paraId="496DF836" w14:textId="78284945" w:rsidR="00A73DA3" w:rsidRDefault="00A73DA3" w:rsidP="00CC0FC6">
      <w:pPr>
        <w:spacing w:after="0" w:line="600" w:lineRule="auto"/>
        <w:rPr>
          <w:bCs/>
          <w:i/>
          <w:iCs/>
        </w:rPr>
      </w:pPr>
    </w:p>
    <w:p w14:paraId="3C8FD215" w14:textId="77777777" w:rsidR="008D292C" w:rsidRDefault="008D292C" w:rsidP="00CC0FC6">
      <w:pPr>
        <w:spacing w:after="0" w:line="600" w:lineRule="auto"/>
        <w:rPr>
          <w:bCs/>
          <w:i/>
          <w:iCs/>
        </w:rPr>
      </w:pPr>
    </w:p>
    <w:p w14:paraId="105D5F65" w14:textId="77777777" w:rsidR="00AA11A3" w:rsidRDefault="00AA11A3" w:rsidP="00AA11A3">
      <w:pPr>
        <w:spacing w:line="600" w:lineRule="auto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Item Tutorial</w:t>
      </w:r>
    </w:p>
    <w:p w14:paraId="692169F3" w14:textId="77777777" w:rsidR="00AA11A3" w:rsidRDefault="00AA11A3" w:rsidP="00AA11A3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t xml:space="preserve">See that materialisation of _ (new item, use existing </w:t>
      </w:r>
      <w:proofErr w:type="spellStart"/>
      <w:r>
        <w:rPr>
          <w:sz w:val="20"/>
          <w:szCs w:val="20"/>
        </w:rPr>
        <w:t>tilesets</w:t>
      </w:r>
      <w:proofErr w:type="spellEnd"/>
      <w:r>
        <w:rPr>
          <w:sz w:val="20"/>
          <w:szCs w:val="20"/>
        </w:rPr>
        <w:t>) over there? See if you can grab it with: KEYLIST</w:t>
      </w:r>
    </w:p>
    <w:p w14:paraId="41EA7B53" w14:textId="77777777" w:rsidR="00AA11A3" w:rsidRDefault="00AA11A3" w:rsidP="00AA11A3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t xml:space="preserve">Now walk over to that </w:t>
      </w:r>
    </w:p>
    <w:p w14:paraId="5B89F625" w14:textId="77777777" w:rsidR="00AA11A3" w:rsidRDefault="00AA11A3" w:rsidP="00AA11A3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t>&lt;When done&gt; Great. You’re getting the hang of this. I have equipped you a magic haven bag with an analysing module. Open it with (KEYLIST) and click on the item you just found to use it</w:t>
      </w:r>
    </w:p>
    <w:p w14:paraId="56B4BEDC" w14:textId="77777777" w:rsidR="00AA11A3" w:rsidRDefault="00AA11A3" w:rsidP="00AA11A3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t xml:space="preserve">Nagual: </w:t>
      </w:r>
      <w:r w:rsidRPr="0025016D">
        <w:rPr>
          <w:sz w:val="20"/>
          <w:szCs w:val="20"/>
        </w:rPr>
        <w:t xml:space="preserve">Wonderful! Your training is complete. </w:t>
      </w:r>
      <w:r>
        <w:rPr>
          <w:sz w:val="20"/>
          <w:szCs w:val="20"/>
        </w:rPr>
        <w:t>The masters have advised that a quest for gold to stimulate beneficial growth</w:t>
      </w:r>
    </w:p>
    <w:p w14:paraId="6F0ADA75" w14:textId="77777777" w:rsidR="00AA11A3" w:rsidRDefault="00AA11A3" w:rsidP="00AA11A3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t>Nagual: Come back to me when you have completed this objective.</w:t>
      </w:r>
    </w:p>
    <w:p w14:paraId="0E6BA0DC" w14:textId="77777777" w:rsidR="00AA11A3" w:rsidRPr="0025016D" w:rsidRDefault="00AA11A3" w:rsidP="00AA11A3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t xml:space="preserve">Nagual: </w:t>
      </w:r>
      <w:r w:rsidRPr="0025016D">
        <w:rPr>
          <w:sz w:val="20"/>
          <w:szCs w:val="20"/>
        </w:rPr>
        <w:t>I will only be able to help you sparingly on your journey now. Make wise decisions</w:t>
      </w:r>
    </w:p>
    <w:p w14:paraId="7BABFEDD" w14:textId="77777777" w:rsidR="00AA11A3" w:rsidRDefault="00AA11A3" w:rsidP="00CC0FC6">
      <w:pPr>
        <w:spacing w:after="0" w:line="600" w:lineRule="auto"/>
        <w:rPr>
          <w:bCs/>
          <w:i/>
          <w:iCs/>
        </w:rPr>
      </w:pPr>
    </w:p>
    <w:p w14:paraId="7657A896" w14:textId="77777777" w:rsidR="00872782" w:rsidRPr="00872782" w:rsidRDefault="00872782" w:rsidP="00872782">
      <w:pPr>
        <w:spacing w:line="600" w:lineRule="auto"/>
        <w:rPr>
          <w:sz w:val="20"/>
          <w:szCs w:val="20"/>
        </w:rPr>
      </w:pPr>
    </w:p>
    <w:p w14:paraId="18DD9B85" w14:textId="12575730" w:rsidR="00C43B30" w:rsidRPr="00672497" w:rsidRDefault="0025016D" w:rsidP="00672497">
      <w:p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br/>
        <w:t>OBJECTIVE LIST = If you walk over obstacle zone (with lightbulb), your objective list is added to. E.g. for trees and limestone: “Get past trees/limestone”</w:t>
      </w:r>
      <w:r>
        <w:rPr>
          <w:sz w:val="20"/>
          <w:szCs w:val="20"/>
        </w:rPr>
        <w:br/>
        <w:t xml:space="preserve">ACHEIVEMENTS = ‘Seek and ye shall find’ collect all items, </w:t>
      </w:r>
      <w:proofErr w:type="gramStart"/>
      <w:r>
        <w:rPr>
          <w:sz w:val="20"/>
          <w:szCs w:val="20"/>
        </w:rPr>
        <w:t>Get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ighscore</w:t>
      </w:r>
      <w:proofErr w:type="spellEnd"/>
      <w:r>
        <w:rPr>
          <w:sz w:val="20"/>
          <w:szCs w:val="20"/>
        </w:rPr>
        <w:t>, Defeat enemies without losing health, Use consumables</w:t>
      </w:r>
      <w:r w:rsidR="008C1255">
        <w:rPr>
          <w:sz w:val="20"/>
          <w:szCs w:val="20"/>
        </w:rPr>
        <w:t>, REWARDS FOR COMPLETION?</w:t>
      </w:r>
    </w:p>
    <w:p w14:paraId="2E1422E0" w14:textId="762DE5D8" w:rsidR="008F1903" w:rsidRDefault="008F1903" w:rsidP="00BD2B76">
      <w:pPr>
        <w:spacing w:after="0" w:line="600" w:lineRule="auto"/>
        <w:rPr>
          <w:sz w:val="20"/>
          <w:szCs w:val="20"/>
        </w:rPr>
      </w:pPr>
    </w:p>
    <w:p w14:paraId="59D790A5" w14:textId="436BDA82" w:rsidR="00872782" w:rsidRDefault="00872782" w:rsidP="00BD2B76">
      <w:pPr>
        <w:spacing w:after="0" w:line="600" w:lineRule="auto"/>
        <w:rPr>
          <w:sz w:val="20"/>
          <w:szCs w:val="20"/>
        </w:rPr>
      </w:pPr>
      <w:r>
        <w:rPr>
          <w:sz w:val="20"/>
          <w:szCs w:val="20"/>
        </w:rPr>
        <w:t>Add tutorial skip option</w:t>
      </w:r>
    </w:p>
    <w:p w14:paraId="33BD09CE" w14:textId="77777777" w:rsidR="00872782" w:rsidRPr="00F1618B" w:rsidRDefault="00872782" w:rsidP="00BD2B76">
      <w:pPr>
        <w:spacing w:after="0" w:line="600" w:lineRule="auto"/>
        <w:rPr>
          <w:sz w:val="20"/>
          <w:szCs w:val="20"/>
        </w:rPr>
      </w:pPr>
    </w:p>
    <w:p w14:paraId="132760FB" w14:textId="77777777" w:rsidR="001B475F" w:rsidRPr="00F1618B" w:rsidRDefault="001B475F" w:rsidP="00BD2B76">
      <w:pPr>
        <w:spacing w:after="0" w:line="600" w:lineRule="auto"/>
        <w:rPr>
          <w:b/>
          <w:bCs/>
          <w:sz w:val="20"/>
          <w:szCs w:val="20"/>
        </w:rPr>
      </w:pPr>
      <w:r w:rsidRPr="00F1618B">
        <w:rPr>
          <w:b/>
          <w:bCs/>
          <w:sz w:val="20"/>
          <w:szCs w:val="20"/>
        </w:rPr>
        <w:t>Map</w:t>
      </w:r>
    </w:p>
    <w:p w14:paraId="68C0306F" w14:textId="35B87799" w:rsidR="001B475F" w:rsidRPr="00F1618B" w:rsidRDefault="001B475F" w:rsidP="00BD2B76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Perfect collision system by adding code that checks whether</w:t>
      </w:r>
      <w:r w:rsidR="00BA7BAC">
        <w:rPr>
          <w:sz w:val="20"/>
          <w:szCs w:val="20"/>
        </w:rPr>
        <w:t xml:space="preserve"> player </w:t>
      </w:r>
      <w:r w:rsidRPr="00F1618B">
        <w:rPr>
          <w:sz w:val="20"/>
          <w:szCs w:val="20"/>
        </w:rPr>
        <w:t>has somehow gotten inside blocked tile, and moving them out if so</w:t>
      </w:r>
      <w:r w:rsidR="00BA7BAC">
        <w:rPr>
          <w:sz w:val="20"/>
          <w:szCs w:val="20"/>
        </w:rPr>
        <w:t xml:space="preserve"> (check 6x6 tile for empty spot and moves there)</w:t>
      </w:r>
    </w:p>
    <w:p w14:paraId="300EF575" w14:textId="77777777" w:rsidR="001B475F" w:rsidRPr="00F1618B" w:rsidRDefault="001B475F" w:rsidP="00BD2B76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Draw layer by layer, and use Profiler to find issue (profile method?)</w:t>
      </w:r>
    </w:p>
    <w:p w14:paraId="48EB48E5" w14:textId="77777777" w:rsidR="001B475F" w:rsidRPr="00F1618B" w:rsidRDefault="001B475F" w:rsidP="00BD2B76">
      <w:pPr>
        <w:pStyle w:val="ListParagraph"/>
        <w:numPr>
          <w:ilvl w:val="0"/>
          <w:numId w:val="5"/>
        </w:numPr>
        <w:spacing w:line="600" w:lineRule="auto"/>
        <w:rPr>
          <w:sz w:val="20"/>
          <w:szCs w:val="20"/>
        </w:rPr>
      </w:pPr>
      <w:r w:rsidRPr="00F1618B">
        <w:rPr>
          <w:b/>
          <w:sz w:val="20"/>
          <w:szCs w:val="20"/>
        </w:rPr>
        <w:t>Special Ice Area</w:t>
      </w:r>
    </w:p>
    <w:p w14:paraId="0558464C" w14:textId="77777777" w:rsidR="001B475F" w:rsidRPr="00F1618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1618B">
        <w:rPr>
          <w:b/>
          <w:sz w:val="20"/>
          <w:szCs w:val="20"/>
        </w:rPr>
        <w:t>Movement slides like Pokémon gym</w:t>
      </w:r>
    </w:p>
    <w:p w14:paraId="268D8191" w14:textId="77777777" w:rsidR="001B475F" w:rsidRPr="00F1618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When you destroy dead trees, and you go on big ice square, you get cold</w:t>
      </w:r>
    </w:p>
    <w:p w14:paraId="1DB054BF" w14:textId="77777777" w:rsidR="001B475F" w:rsidRPr="00F1618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There is a cold meter that rises </w:t>
      </w:r>
    </w:p>
    <w:p w14:paraId="10AFD84A" w14:textId="77777777" w:rsidR="001B475F" w:rsidRPr="00F1618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If it reaches maximum, you become </w:t>
      </w:r>
      <w:proofErr w:type="gramStart"/>
      <w:r w:rsidRPr="00F1618B">
        <w:rPr>
          <w:sz w:val="20"/>
          <w:szCs w:val="20"/>
        </w:rPr>
        <w:t>an</w:t>
      </w:r>
      <w:proofErr w:type="gramEnd"/>
      <w:r w:rsidRPr="00F1618B">
        <w:rPr>
          <w:sz w:val="20"/>
          <w:szCs w:val="20"/>
        </w:rPr>
        <w:t xml:space="preserve"> somewhat transparent </w:t>
      </w:r>
      <w:proofErr w:type="spellStart"/>
      <w:r w:rsidRPr="00F1618B">
        <w:rPr>
          <w:sz w:val="20"/>
          <w:szCs w:val="20"/>
        </w:rPr>
        <w:t>icetile</w:t>
      </w:r>
      <w:proofErr w:type="spellEnd"/>
      <w:r w:rsidRPr="00F1618B">
        <w:rPr>
          <w:sz w:val="20"/>
          <w:szCs w:val="20"/>
        </w:rPr>
        <w:t xml:space="preserve"> with an alien underneath</w:t>
      </w:r>
    </w:p>
    <w:p w14:paraId="45094B80" w14:textId="77777777" w:rsidR="001B475F" w:rsidRPr="00F1618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You move very slowly </w:t>
      </w:r>
    </w:p>
    <w:p w14:paraId="10A24552" w14:textId="77777777" w:rsidR="001B475F" w:rsidRPr="00F1618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Only way</w:t>
      </w:r>
    </w:p>
    <w:p w14:paraId="3C4A09C5" w14:textId="043A90BB" w:rsidR="001B475F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You can only verse dragon as </w:t>
      </w:r>
      <w:proofErr w:type="spellStart"/>
      <w:proofErr w:type="gramStart"/>
      <w:r w:rsidRPr="00F1618B">
        <w:rPr>
          <w:sz w:val="20"/>
          <w:szCs w:val="20"/>
        </w:rPr>
        <w:t>a</w:t>
      </w:r>
      <w:proofErr w:type="spellEnd"/>
      <w:proofErr w:type="gramEnd"/>
      <w:r w:rsidRPr="00F1618B">
        <w:rPr>
          <w:sz w:val="20"/>
          <w:szCs w:val="20"/>
        </w:rPr>
        <w:t xml:space="preserve"> ice cube</w:t>
      </w:r>
    </w:p>
    <w:p w14:paraId="55CF1699" w14:textId="72815EAE" w:rsidR="00541BD6" w:rsidRDefault="00541BD6" w:rsidP="00541BD6">
      <w:pPr>
        <w:spacing w:line="600" w:lineRule="auto"/>
        <w:rPr>
          <w:sz w:val="20"/>
          <w:szCs w:val="20"/>
        </w:rPr>
      </w:pPr>
    </w:p>
    <w:p w14:paraId="681A3C7C" w14:textId="518F43E0" w:rsidR="00541BD6" w:rsidRDefault="00541BD6" w:rsidP="00541BD6">
      <w:pPr>
        <w:spacing w:line="600" w:lineRule="auto"/>
        <w:rPr>
          <w:sz w:val="20"/>
          <w:szCs w:val="20"/>
        </w:rPr>
      </w:pPr>
    </w:p>
    <w:p w14:paraId="002BD89F" w14:textId="77777777" w:rsidR="00541BD6" w:rsidRPr="00541BD6" w:rsidRDefault="00541BD6" w:rsidP="00541BD6">
      <w:pPr>
        <w:spacing w:line="600" w:lineRule="auto"/>
        <w:rPr>
          <w:sz w:val="20"/>
          <w:szCs w:val="20"/>
        </w:rPr>
      </w:pPr>
    </w:p>
    <w:p w14:paraId="206F9B02" w14:textId="77777777" w:rsidR="008F1903" w:rsidRPr="00F1618B" w:rsidRDefault="008F1903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Attach Particle Source to Usable items</w:t>
      </w:r>
    </w:p>
    <w:p w14:paraId="749A6F45" w14:textId="77777777" w:rsidR="008F1903" w:rsidRPr="00F1618B" w:rsidRDefault="008F1903" w:rsidP="00BD2B76">
      <w:pPr>
        <w:pStyle w:val="ListParagraph"/>
        <w:numPr>
          <w:ilvl w:val="0"/>
          <w:numId w:val="8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Usable item showing/drawing is where particle is rendered</w:t>
      </w:r>
    </w:p>
    <w:p w14:paraId="63AB9836" w14:textId="77777777" w:rsidR="008F1903" w:rsidRPr="00F1618B" w:rsidRDefault="008F1903" w:rsidP="00BD2B76">
      <w:pPr>
        <w:pStyle w:val="ListParagraph"/>
        <w:numPr>
          <w:ilvl w:val="0"/>
          <w:numId w:val="8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Smoke near dragon</w:t>
      </w:r>
    </w:p>
    <w:p w14:paraId="48FB2A0E" w14:textId="77777777" w:rsidR="008F1903" w:rsidRPr="00F1618B" w:rsidRDefault="008F1903" w:rsidP="00BD2B76">
      <w:pPr>
        <w:pStyle w:val="ListParagraph"/>
        <w:numPr>
          <w:ilvl w:val="0"/>
          <w:numId w:val="8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Magic gate </w:t>
      </w:r>
      <w:proofErr w:type="spellStart"/>
      <w:r w:rsidRPr="00F1618B">
        <w:rPr>
          <w:sz w:val="20"/>
          <w:szCs w:val="20"/>
        </w:rPr>
        <w:t>etherealizer</w:t>
      </w:r>
      <w:proofErr w:type="spellEnd"/>
      <w:r w:rsidRPr="00F1618B">
        <w:rPr>
          <w:sz w:val="20"/>
          <w:szCs w:val="20"/>
        </w:rPr>
        <w:t xml:space="preserve"> pulse!</w:t>
      </w:r>
    </w:p>
    <w:p w14:paraId="66893E24" w14:textId="77777777" w:rsidR="008F1903" w:rsidRPr="00F1618B" w:rsidRDefault="008F1903" w:rsidP="00BD2B76">
      <w:pPr>
        <w:pStyle w:val="ListParagraph"/>
        <w:numPr>
          <w:ilvl w:val="0"/>
          <w:numId w:val="8"/>
        </w:numPr>
        <w:spacing w:line="600" w:lineRule="auto"/>
        <w:rPr>
          <w:sz w:val="20"/>
          <w:szCs w:val="20"/>
        </w:rPr>
      </w:pPr>
      <w:r w:rsidRPr="00F1618B">
        <w:rPr>
          <w:bCs/>
          <w:sz w:val="20"/>
          <w:szCs w:val="20"/>
        </w:rPr>
        <w:t>Power up particles for instant items</w:t>
      </w:r>
    </w:p>
    <w:p w14:paraId="3A21C9DD" w14:textId="77777777" w:rsidR="008F1903" w:rsidRPr="00F1618B" w:rsidRDefault="008F1903" w:rsidP="00BD2B76">
      <w:pPr>
        <w:pStyle w:val="ListParagraph"/>
        <w:numPr>
          <w:ilvl w:val="0"/>
          <w:numId w:val="8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Green particles for gastric gun</w:t>
      </w:r>
    </w:p>
    <w:p w14:paraId="3D49F482" w14:textId="77777777" w:rsidR="008F1903" w:rsidRPr="00F1618B" w:rsidRDefault="008F1903" w:rsidP="00BD2B76">
      <w:pPr>
        <w:pStyle w:val="ListParagraph"/>
        <w:numPr>
          <w:ilvl w:val="0"/>
          <w:numId w:val="8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Blue particles for </w:t>
      </w:r>
      <w:proofErr w:type="spellStart"/>
      <w:r w:rsidRPr="00F1618B">
        <w:rPr>
          <w:sz w:val="20"/>
          <w:szCs w:val="20"/>
        </w:rPr>
        <w:t>cryocapactiros</w:t>
      </w:r>
      <w:proofErr w:type="spellEnd"/>
    </w:p>
    <w:p w14:paraId="5935F52B" w14:textId="77777777" w:rsidR="008F1903" w:rsidRPr="00F1618B" w:rsidRDefault="008F1903" w:rsidP="00BD2B76">
      <w:pPr>
        <w:pStyle w:val="ListParagraph"/>
        <w:numPr>
          <w:ilvl w:val="0"/>
          <w:numId w:val="8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At end of game, make ship exhaust have particles coming out</w:t>
      </w:r>
    </w:p>
    <w:p w14:paraId="060B5994" w14:textId="77777777" w:rsidR="008F1903" w:rsidRPr="00F1618B" w:rsidRDefault="008F1903" w:rsidP="00BD2B76">
      <w:pPr>
        <w:spacing w:after="0" w:line="600" w:lineRule="auto"/>
        <w:rPr>
          <w:b/>
          <w:bCs/>
          <w:sz w:val="20"/>
          <w:szCs w:val="20"/>
        </w:rPr>
      </w:pPr>
    </w:p>
    <w:p w14:paraId="7C7825E7" w14:textId="416230D3" w:rsidR="008F1903" w:rsidRDefault="008F1903" w:rsidP="00BD2B76">
      <w:pPr>
        <w:spacing w:after="0" w:line="600" w:lineRule="auto"/>
        <w:rPr>
          <w:b/>
          <w:bCs/>
          <w:sz w:val="20"/>
          <w:szCs w:val="20"/>
        </w:rPr>
      </w:pPr>
      <w:r w:rsidRPr="00F1618B">
        <w:rPr>
          <w:b/>
          <w:bCs/>
          <w:sz w:val="20"/>
          <w:szCs w:val="20"/>
        </w:rPr>
        <w:t xml:space="preserve">See if Java timer can be used in </w:t>
      </w:r>
      <w:proofErr w:type="spellStart"/>
      <w:r w:rsidRPr="00F1618B">
        <w:rPr>
          <w:b/>
          <w:bCs/>
          <w:sz w:val="20"/>
          <w:szCs w:val="20"/>
        </w:rPr>
        <w:t>ItemProcessor</w:t>
      </w:r>
      <w:proofErr w:type="spellEnd"/>
    </w:p>
    <w:p w14:paraId="6EF7E2B8" w14:textId="36C1A567" w:rsidR="00541BD6" w:rsidRDefault="00541BD6" w:rsidP="00BD2B76">
      <w:pPr>
        <w:spacing w:after="0" w:line="600" w:lineRule="auto"/>
        <w:rPr>
          <w:b/>
          <w:bCs/>
          <w:sz w:val="20"/>
          <w:szCs w:val="20"/>
        </w:rPr>
      </w:pPr>
    </w:p>
    <w:p w14:paraId="388FF652" w14:textId="3B1613A1" w:rsidR="00541BD6" w:rsidRPr="00541BD6" w:rsidRDefault="00541BD6" w:rsidP="00541BD6">
      <w:pPr>
        <w:spacing w:line="600" w:lineRule="auto"/>
        <w:rPr>
          <w:b/>
          <w:bCs/>
          <w:sz w:val="24"/>
          <w:szCs w:val="24"/>
        </w:rPr>
      </w:pPr>
      <w:r w:rsidRPr="00541BD6">
        <w:rPr>
          <w:b/>
          <w:bCs/>
          <w:sz w:val="24"/>
          <w:szCs w:val="24"/>
        </w:rPr>
        <w:t>More items</w:t>
      </w:r>
    </w:p>
    <w:p w14:paraId="2A3B0AB5" w14:textId="15ED091E" w:rsidR="00541BD6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proofErr w:type="spellStart"/>
      <w:r>
        <w:rPr>
          <w:sz w:val="20"/>
          <w:szCs w:val="20"/>
        </w:rPr>
        <w:t>Spellbook</w:t>
      </w:r>
      <w:proofErr w:type="spellEnd"/>
      <w:r>
        <w:rPr>
          <w:sz w:val="20"/>
          <w:szCs w:val="20"/>
        </w:rPr>
        <w:t xml:space="preserve"> required for magic gate</w:t>
      </w:r>
      <w:r w:rsidR="00A671B3">
        <w:rPr>
          <w:sz w:val="20"/>
          <w:szCs w:val="20"/>
        </w:rPr>
        <w:t xml:space="preserve"> = Culminates </w:t>
      </w:r>
      <w:r w:rsidR="00F76B5D">
        <w:rPr>
          <w:sz w:val="20"/>
          <w:szCs w:val="20"/>
        </w:rPr>
        <w:t xml:space="preserve">crystal </w:t>
      </w:r>
      <w:r w:rsidR="00A671B3">
        <w:rPr>
          <w:sz w:val="20"/>
          <w:szCs w:val="20"/>
        </w:rPr>
        <w:t>energy</w:t>
      </w:r>
    </w:p>
    <w:p w14:paraId="05E9720C" w14:textId="0B8FE46E" w:rsidR="00541BD6" w:rsidRPr="00F1618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Second </w:t>
      </w:r>
      <w:proofErr w:type="spellStart"/>
      <w:r w:rsidRPr="00F1618B">
        <w:rPr>
          <w:sz w:val="20"/>
          <w:szCs w:val="20"/>
        </w:rPr>
        <w:t>cryocapactiro</w:t>
      </w:r>
      <w:proofErr w:type="spellEnd"/>
    </w:p>
    <w:p w14:paraId="67C8EA0F" w14:textId="3C28E13B" w:rsidR="00541BD6" w:rsidRPr="00F1618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Can use on </w:t>
      </w:r>
      <w:proofErr w:type="spellStart"/>
      <w:r w:rsidRPr="00F1618B">
        <w:rPr>
          <w:sz w:val="20"/>
          <w:szCs w:val="20"/>
        </w:rPr>
        <w:t>trevil</w:t>
      </w:r>
      <w:proofErr w:type="spellEnd"/>
      <w:r w:rsidRPr="00F1618B">
        <w:rPr>
          <w:sz w:val="20"/>
          <w:szCs w:val="20"/>
        </w:rPr>
        <w:t xml:space="preserve"> or</w:t>
      </w:r>
      <w:r>
        <w:rPr>
          <w:sz w:val="20"/>
          <w:szCs w:val="20"/>
        </w:rPr>
        <w:t xml:space="preserve"> dragon?</w:t>
      </w:r>
    </w:p>
    <w:p w14:paraId="21C82807" w14:textId="77777777" w:rsidR="00541BD6" w:rsidRPr="00F1618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Needs “</w:t>
      </w:r>
      <w:proofErr w:type="spellStart"/>
      <w:r w:rsidRPr="00F1618B">
        <w:rPr>
          <w:sz w:val="20"/>
          <w:szCs w:val="20"/>
        </w:rPr>
        <w:t>gyrofocuser</w:t>
      </w:r>
      <w:proofErr w:type="spellEnd"/>
      <w:r w:rsidRPr="00F1618B">
        <w:rPr>
          <w:sz w:val="20"/>
          <w:szCs w:val="20"/>
        </w:rPr>
        <w:t xml:space="preserve">” to keep around body and help against </w:t>
      </w:r>
      <w:proofErr w:type="spellStart"/>
      <w:r w:rsidRPr="00F1618B">
        <w:rPr>
          <w:sz w:val="20"/>
          <w:szCs w:val="20"/>
        </w:rPr>
        <w:t>Viridash</w:t>
      </w:r>
      <w:proofErr w:type="spellEnd"/>
      <w:r w:rsidRPr="00F1618B">
        <w:rPr>
          <w:sz w:val="20"/>
          <w:szCs w:val="20"/>
        </w:rPr>
        <w:t>?</w:t>
      </w:r>
    </w:p>
    <w:p w14:paraId="210FED64" w14:textId="3E04BC97" w:rsidR="00541BD6" w:rsidRPr="00541BD6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proofErr w:type="spellStart"/>
      <w:r w:rsidRPr="00541BD6">
        <w:rPr>
          <w:sz w:val="20"/>
          <w:szCs w:val="20"/>
        </w:rPr>
        <w:t>Tradeoff</w:t>
      </w:r>
      <w:proofErr w:type="spellEnd"/>
      <w:r w:rsidRPr="00541BD6">
        <w:rPr>
          <w:sz w:val="20"/>
          <w:szCs w:val="20"/>
        </w:rPr>
        <w:t xml:space="preserve"> for stimulant = damages health and you have to go back to healing pool</w:t>
      </w:r>
    </w:p>
    <w:p w14:paraId="7B12D683" w14:textId="77777777" w:rsidR="00541BD6" w:rsidRPr="00541BD6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541BD6">
        <w:rPr>
          <w:sz w:val="20"/>
          <w:szCs w:val="20"/>
        </w:rPr>
        <w:t>Wilted big flower =Poisonous</w:t>
      </w:r>
    </w:p>
    <w:p w14:paraId="1CBC60D8" w14:textId="77777777" w:rsidR="00541BD6" w:rsidRPr="00F1618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GasMask</w:t>
      </w:r>
      <w:proofErr w:type="spellEnd"/>
    </w:p>
    <w:p w14:paraId="01DBFEB0" w14:textId="77777777" w:rsidR="00541BD6" w:rsidRPr="00541BD6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Helps you fight mushroom</w:t>
      </w:r>
    </w:p>
    <w:p w14:paraId="27A15ECD" w14:textId="577D16EE" w:rsidR="00541BD6" w:rsidRPr="00541BD6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Armor</w:t>
      </w:r>
      <w:r>
        <w:rPr>
          <w:sz w:val="20"/>
          <w:szCs w:val="20"/>
        </w:rPr>
        <w:t xml:space="preserve">, </w:t>
      </w:r>
      <w:proofErr w:type="gramStart"/>
      <w:r w:rsidRPr="00541BD6">
        <w:rPr>
          <w:sz w:val="20"/>
          <w:szCs w:val="20"/>
        </w:rPr>
        <w:t>Helps</w:t>
      </w:r>
      <w:proofErr w:type="gramEnd"/>
      <w:r w:rsidRPr="00541BD6">
        <w:rPr>
          <w:sz w:val="20"/>
          <w:szCs w:val="20"/>
        </w:rPr>
        <w:t xml:space="preserve"> you fight all</w:t>
      </w:r>
    </w:p>
    <w:p w14:paraId="49E81176" w14:textId="09227FDD" w:rsidR="00541BD6" w:rsidRPr="00541BD6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Big Flower</w:t>
      </w:r>
      <w:r>
        <w:rPr>
          <w:sz w:val="20"/>
          <w:szCs w:val="20"/>
        </w:rPr>
        <w:t xml:space="preserve">, </w:t>
      </w:r>
      <w:proofErr w:type="gramStart"/>
      <w:r w:rsidRPr="00541BD6">
        <w:rPr>
          <w:sz w:val="20"/>
          <w:szCs w:val="20"/>
        </w:rPr>
        <w:t>Increases</w:t>
      </w:r>
      <w:proofErr w:type="gramEnd"/>
      <w:r w:rsidRPr="00541BD6">
        <w:rPr>
          <w:sz w:val="20"/>
          <w:szCs w:val="20"/>
        </w:rPr>
        <w:t xml:space="preserve"> health for minigames</w:t>
      </w:r>
      <w:r>
        <w:rPr>
          <w:sz w:val="20"/>
          <w:szCs w:val="20"/>
        </w:rPr>
        <w:t xml:space="preserve">, </w:t>
      </w:r>
      <w:r w:rsidRPr="00541BD6">
        <w:rPr>
          <w:sz w:val="20"/>
          <w:szCs w:val="20"/>
        </w:rPr>
        <w:t>Infused with vitality-increasing molecules</w:t>
      </w:r>
    </w:p>
    <w:p w14:paraId="3DF3444C" w14:textId="77777777" w:rsidR="00541BD6" w:rsidRPr="00F1618B" w:rsidRDefault="00541BD6" w:rsidP="00BD2B76">
      <w:pPr>
        <w:spacing w:after="0" w:line="600" w:lineRule="auto"/>
        <w:rPr>
          <w:b/>
          <w:bCs/>
          <w:sz w:val="20"/>
          <w:szCs w:val="20"/>
        </w:rPr>
      </w:pPr>
    </w:p>
    <w:p w14:paraId="590FEFA9" w14:textId="77777777" w:rsidR="001B475F" w:rsidRPr="00F1618B" w:rsidRDefault="001B475F" w:rsidP="00BD2B76">
      <w:pPr>
        <w:spacing w:line="600" w:lineRule="auto"/>
        <w:rPr>
          <w:b/>
          <w:bCs/>
          <w:sz w:val="20"/>
          <w:szCs w:val="20"/>
        </w:rPr>
      </w:pPr>
    </w:p>
    <w:p w14:paraId="567EA826" w14:textId="1BDF1AB2" w:rsidR="001B475F" w:rsidRPr="00F1618B" w:rsidRDefault="001B475F" w:rsidP="00BD2B76">
      <w:pPr>
        <w:spacing w:line="600" w:lineRule="auto"/>
        <w:rPr>
          <w:b/>
          <w:bCs/>
          <w:sz w:val="20"/>
          <w:szCs w:val="20"/>
        </w:rPr>
      </w:pPr>
      <w:r w:rsidRPr="00F1618B">
        <w:rPr>
          <w:b/>
          <w:bCs/>
          <w:sz w:val="20"/>
          <w:szCs w:val="20"/>
        </w:rPr>
        <w:t>Challenges</w:t>
      </w:r>
    </w:p>
    <w:p w14:paraId="5405A7B9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Hit method = </w:t>
      </w:r>
    </w:p>
    <w:p w14:paraId="78004FF3" w14:textId="77777777" w:rsidR="001B475F" w:rsidRPr="00F1618B" w:rsidRDefault="001B475F" w:rsidP="00BD2B76">
      <w:pPr>
        <w:pStyle w:val="ListParagraph"/>
        <w:numPr>
          <w:ilvl w:val="0"/>
          <w:numId w:val="3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Reduce health by incoming</w:t>
      </w:r>
    </w:p>
    <w:p w14:paraId="3F08251F" w14:textId="77777777" w:rsidR="001B475F" w:rsidRPr="00F1618B" w:rsidRDefault="001B475F" w:rsidP="00BD2B76">
      <w:pPr>
        <w:pStyle w:val="ListParagraph"/>
        <w:numPr>
          <w:ilvl w:val="0"/>
          <w:numId w:val="3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Draw as flicking </w:t>
      </w:r>
      <w:proofErr w:type="spellStart"/>
      <w:r w:rsidRPr="00F1618B">
        <w:rPr>
          <w:sz w:val="20"/>
          <w:szCs w:val="20"/>
        </w:rPr>
        <w:t>silhoute</w:t>
      </w:r>
      <w:proofErr w:type="spellEnd"/>
      <w:r w:rsidRPr="00F1618B">
        <w:rPr>
          <w:sz w:val="20"/>
          <w:szCs w:val="20"/>
        </w:rPr>
        <w:t xml:space="preserve"> (/black or white)</w:t>
      </w:r>
    </w:p>
    <w:p w14:paraId="4D6748C3" w14:textId="77777777" w:rsidR="00AD67FA" w:rsidRPr="00F1618B" w:rsidRDefault="00AD67FA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Lives = show on HUD again, decrease when protector failed, start with 6, make hard</w:t>
      </w:r>
    </w:p>
    <w:p w14:paraId="3684FC3D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26CD922B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Trevil</w:t>
      </w:r>
      <w:proofErr w:type="spellEnd"/>
    </w:p>
    <w:p w14:paraId="376D4593" w14:textId="77777777" w:rsidR="001B475F" w:rsidRPr="00F1618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Health bar for </w:t>
      </w:r>
      <w:proofErr w:type="spellStart"/>
      <w:r w:rsidRPr="00F1618B">
        <w:rPr>
          <w:sz w:val="20"/>
          <w:szCs w:val="20"/>
        </w:rPr>
        <w:t>trevil</w:t>
      </w:r>
      <w:proofErr w:type="spellEnd"/>
      <w:r w:rsidRPr="00F1618B">
        <w:rPr>
          <w:sz w:val="20"/>
          <w:szCs w:val="20"/>
        </w:rPr>
        <w:t xml:space="preserve"> but not his minions</w:t>
      </w:r>
    </w:p>
    <w:p w14:paraId="7612FCF4" w14:textId="77777777" w:rsidR="001B475F" w:rsidRPr="00F1618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Trevil</w:t>
      </w:r>
      <w:proofErr w:type="spellEnd"/>
      <w:r w:rsidRPr="00F1618B">
        <w:rPr>
          <w:sz w:val="20"/>
          <w:szCs w:val="20"/>
        </w:rPr>
        <w:t xml:space="preserve"> draws health from healthy trees (beside him)</w:t>
      </w:r>
    </w:p>
    <w:p w14:paraId="517F13B3" w14:textId="77777777" w:rsidR="001B475F" w:rsidRPr="00F1618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Miniosn</w:t>
      </w:r>
      <w:proofErr w:type="spellEnd"/>
      <w:r w:rsidRPr="00F1618B">
        <w:rPr>
          <w:sz w:val="20"/>
          <w:szCs w:val="20"/>
        </w:rPr>
        <w:t xml:space="preserve"> come in rows</w:t>
      </w:r>
    </w:p>
    <w:p w14:paraId="1323ABFF" w14:textId="77777777" w:rsidR="001B475F" w:rsidRPr="00F1618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Player has health</w:t>
      </w:r>
    </w:p>
    <w:p w14:paraId="5A8A13AD" w14:textId="77777777" w:rsidR="001B475F" w:rsidRPr="00F1618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Special push back for </w:t>
      </w:r>
      <w:proofErr w:type="spellStart"/>
      <w:r w:rsidRPr="00F1618B">
        <w:rPr>
          <w:sz w:val="20"/>
          <w:szCs w:val="20"/>
        </w:rPr>
        <w:t>Trevil</w:t>
      </w:r>
      <w:proofErr w:type="spellEnd"/>
      <w:r w:rsidRPr="00F1618B">
        <w:rPr>
          <w:sz w:val="20"/>
          <w:szCs w:val="20"/>
        </w:rPr>
        <w:t xml:space="preserve"> = tiles change, when all different, no more left</w:t>
      </w:r>
    </w:p>
    <w:p w14:paraId="7E21BCF8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6F5B7039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21ED3DE9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Player has internal health, when drops to </w:t>
      </w:r>
      <w:proofErr w:type="gramStart"/>
      <w:r w:rsidRPr="00F1618B">
        <w:rPr>
          <w:sz w:val="20"/>
          <w:szCs w:val="20"/>
        </w:rPr>
        <w:t>zero ,</w:t>
      </w:r>
      <w:proofErr w:type="gramEnd"/>
      <w:r w:rsidRPr="00F1618B">
        <w:rPr>
          <w:sz w:val="20"/>
          <w:szCs w:val="20"/>
        </w:rPr>
        <w:t xml:space="preserve"> becomes injured .. must heal itself before doing a challenge = slower movement </w:t>
      </w:r>
      <w:proofErr w:type="gramStart"/>
      <w:r w:rsidRPr="00F1618B">
        <w:rPr>
          <w:sz w:val="20"/>
          <w:szCs w:val="20"/>
        </w:rPr>
        <w:t>speed ,</w:t>
      </w:r>
      <w:proofErr w:type="gramEnd"/>
      <w:r w:rsidRPr="00F1618B">
        <w:rPr>
          <w:sz w:val="20"/>
          <w:szCs w:val="20"/>
        </w:rPr>
        <w:t xml:space="preserve"> crawls on ground</w:t>
      </w:r>
    </w:p>
    <w:p w14:paraId="256CC938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59703E50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42135C27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lastRenderedPageBreak/>
        <w:t>Minion class?</w:t>
      </w:r>
    </w:p>
    <w:p w14:paraId="7BC31CE1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602D659C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48A00AFB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3ED21BF2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Every minigame</w:t>
      </w:r>
    </w:p>
    <w:p w14:paraId="1D86E7CF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Minigames have max 3 tries </w:t>
      </w:r>
    </w:p>
    <w:p w14:paraId="5B77C252" w14:textId="77777777" w:rsidR="001B475F" w:rsidRPr="00F1618B" w:rsidRDefault="001B475F" w:rsidP="00BD2B76">
      <w:pPr>
        <w:spacing w:line="600" w:lineRule="auto"/>
        <w:rPr>
          <w:sz w:val="20"/>
          <w:szCs w:val="20"/>
        </w:rPr>
      </w:pPr>
    </w:p>
    <w:p w14:paraId="1C66A0A1" w14:textId="77777777" w:rsidR="001B475F" w:rsidRPr="00F1618B" w:rsidRDefault="001B475F" w:rsidP="00BD2B76">
      <w:pPr>
        <w:pStyle w:val="ListParagraph"/>
        <w:numPr>
          <w:ilvl w:val="0"/>
          <w:numId w:val="1"/>
        </w:numPr>
        <w:spacing w:line="600" w:lineRule="auto"/>
        <w:rPr>
          <w:sz w:val="20"/>
          <w:szCs w:val="20"/>
          <w:lang w:val="fr-FR"/>
        </w:rPr>
      </w:pPr>
      <w:r w:rsidRPr="00F1618B">
        <w:rPr>
          <w:sz w:val="20"/>
          <w:szCs w:val="20"/>
          <w:lang w:val="fr-FR"/>
        </w:rPr>
        <w:t xml:space="preserve">Start = popup = </w:t>
      </w:r>
      <w:proofErr w:type="spellStart"/>
      <w:r w:rsidRPr="00F1618B">
        <w:rPr>
          <w:sz w:val="20"/>
          <w:szCs w:val="20"/>
          <w:lang w:val="fr-FR"/>
        </w:rPr>
        <w:t>Xaidu</w:t>
      </w:r>
      <w:proofErr w:type="spellEnd"/>
      <w:r w:rsidRPr="00F1618B">
        <w:rPr>
          <w:sz w:val="20"/>
          <w:szCs w:val="20"/>
          <w:lang w:val="fr-FR"/>
        </w:rPr>
        <w:t xml:space="preserve"> </w:t>
      </w:r>
      <w:proofErr w:type="spellStart"/>
      <w:r w:rsidRPr="00F1618B">
        <w:rPr>
          <w:sz w:val="20"/>
          <w:szCs w:val="20"/>
          <w:lang w:val="fr-FR"/>
        </w:rPr>
        <w:t>preps</w:t>
      </w:r>
      <w:proofErr w:type="spellEnd"/>
      <w:r w:rsidRPr="00F1618B">
        <w:rPr>
          <w:sz w:val="20"/>
          <w:szCs w:val="20"/>
          <w:lang w:val="fr-FR"/>
        </w:rPr>
        <w:t xml:space="preserve"> </w:t>
      </w:r>
      <w:proofErr w:type="spellStart"/>
      <w:r w:rsidRPr="00F1618B">
        <w:rPr>
          <w:sz w:val="20"/>
          <w:szCs w:val="20"/>
          <w:lang w:val="fr-FR"/>
        </w:rPr>
        <w:t>you</w:t>
      </w:r>
      <w:proofErr w:type="spellEnd"/>
    </w:p>
    <w:p w14:paraId="282CF5FD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We’ve got a live one on our hands! Get ready!</w:t>
      </w:r>
    </w:p>
    <w:p w14:paraId="5FE5B8E9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Reading his/her mind, his/her name </w:t>
      </w:r>
      <w:proofErr w:type="gramStart"/>
      <w:r w:rsidRPr="00F1618B">
        <w:rPr>
          <w:sz w:val="20"/>
          <w:szCs w:val="20"/>
        </w:rPr>
        <w:t>is  _</w:t>
      </w:r>
      <w:proofErr w:type="gramEnd"/>
    </w:p>
    <w:p w14:paraId="0AF39FDC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Beware of &lt;special attack</w:t>
      </w:r>
      <w:proofErr w:type="gramStart"/>
      <w:r w:rsidRPr="00F1618B">
        <w:rPr>
          <w:sz w:val="20"/>
          <w:szCs w:val="20"/>
        </w:rPr>
        <w:t>&gt;  (</w:t>
      </w:r>
      <w:proofErr w:type="spellStart"/>
      <w:proofErr w:type="gramEnd"/>
      <w:r w:rsidRPr="00F1618B">
        <w:rPr>
          <w:sz w:val="20"/>
          <w:szCs w:val="20"/>
        </w:rPr>
        <w:t>eg.</w:t>
      </w:r>
      <w:proofErr w:type="spellEnd"/>
      <w:r w:rsidRPr="00F1618B">
        <w:rPr>
          <w:sz w:val="20"/>
          <w:szCs w:val="20"/>
        </w:rPr>
        <w:t xml:space="preserve"> </w:t>
      </w:r>
      <w:proofErr w:type="spellStart"/>
      <w:r w:rsidRPr="00F1618B">
        <w:rPr>
          <w:sz w:val="20"/>
          <w:szCs w:val="20"/>
        </w:rPr>
        <w:t>Mycovolence</w:t>
      </w:r>
      <w:proofErr w:type="spellEnd"/>
      <w:r w:rsidRPr="00F1618B">
        <w:rPr>
          <w:sz w:val="20"/>
          <w:szCs w:val="20"/>
        </w:rPr>
        <w:t xml:space="preserve"> spores spray, </w:t>
      </w:r>
      <w:proofErr w:type="spellStart"/>
      <w:r w:rsidRPr="00F1618B">
        <w:rPr>
          <w:sz w:val="20"/>
          <w:szCs w:val="20"/>
        </w:rPr>
        <w:t>Viridash</w:t>
      </w:r>
      <w:proofErr w:type="spellEnd"/>
      <w:r w:rsidRPr="00F1618B">
        <w:rPr>
          <w:sz w:val="20"/>
          <w:szCs w:val="20"/>
        </w:rPr>
        <w:t xml:space="preserve"> heat, Tree root)</w:t>
      </w:r>
    </w:p>
    <w:p w14:paraId="3F486CE6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Enough of your contestant, lets analyse you!</w:t>
      </w:r>
    </w:p>
    <w:p w14:paraId="58869350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From the &lt;</w:t>
      </w:r>
      <w:proofErr w:type="spellStart"/>
      <w:r w:rsidRPr="00F1618B">
        <w:rPr>
          <w:sz w:val="20"/>
          <w:szCs w:val="20"/>
        </w:rPr>
        <w:t>itemlist</w:t>
      </w:r>
      <w:proofErr w:type="spellEnd"/>
      <w:proofErr w:type="gramStart"/>
      <w:r w:rsidRPr="00F1618B">
        <w:rPr>
          <w:sz w:val="20"/>
          <w:szCs w:val="20"/>
        </w:rPr>
        <w:t>&gt; ,</w:t>
      </w:r>
      <w:proofErr w:type="gramEnd"/>
      <w:r w:rsidRPr="00F1618B">
        <w:rPr>
          <w:sz w:val="20"/>
          <w:szCs w:val="20"/>
        </w:rPr>
        <w:t xml:space="preserve"> your health is increased by X% of original (100)</w:t>
      </w:r>
    </w:p>
    <w:p w14:paraId="3DCE4326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Due to that slick weapon you’ve got, your damage is X% of original (bare hands)</w:t>
      </w:r>
    </w:p>
    <w:p w14:paraId="2CF2CF8A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What great luck! That &lt;special item&gt; will enable you to resist &lt;something something&gt;</w:t>
      </w:r>
    </w:p>
    <w:p w14:paraId="7A10A697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Your chance of winning is at X% (random 10%)</w:t>
      </w:r>
    </w:p>
    <w:p w14:paraId="6BD3D74E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Now go get him/her tiger!</w:t>
      </w:r>
    </w:p>
    <w:p w14:paraId="38F7AD45" w14:textId="77777777" w:rsidR="001B475F" w:rsidRPr="00F1618B" w:rsidRDefault="001B475F" w:rsidP="00BD2B76">
      <w:pPr>
        <w:pStyle w:val="ListParagraph"/>
        <w:numPr>
          <w:ilvl w:val="0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Gameplay</w:t>
      </w:r>
    </w:p>
    <w:p w14:paraId="10BEF321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Boss</w:t>
      </w:r>
    </w:p>
    <w:p w14:paraId="08820246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Has health too</w:t>
      </w:r>
    </w:p>
    <w:p w14:paraId="7E9DDD44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Trevil</w:t>
      </w:r>
      <w:proofErr w:type="spellEnd"/>
    </w:p>
    <w:p w14:paraId="093E6F7E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top 2 thirds of the screen are covered in small versions of the evil tree (leftover resources)</w:t>
      </w:r>
    </w:p>
    <w:p w14:paraId="3B47FCEE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They slowly advance. You have to bash your way through them to get to the main tree. </w:t>
      </w:r>
    </w:p>
    <w:p w14:paraId="53BF0D3A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Just keep coming, speed up over time</w:t>
      </w:r>
    </w:p>
    <w:p w14:paraId="636B50F2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Make them 48x48</w:t>
      </w:r>
    </w:p>
    <w:p w14:paraId="270D3CD1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Model columns of them as stacks?</w:t>
      </w:r>
    </w:p>
    <w:p w14:paraId="41E2DCCA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Special = Root can push you back (</w:t>
      </w:r>
      <w:proofErr w:type="spellStart"/>
      <w:r w:rsidRPr="00F1618B">
        <w:rPr>
          <w:sz w:val="20"/>
          <w:szCs w:val="20"/>
        </w:rPr>
        <w:t>represtned</w:t>
      </w:r>
      <w:proofErr w:type="spellEnd"/>
      <w:r w:rsidRPr="00F1618B">
        <w:rPr>
          <w:sz w:val="20"/>
          <w:szCs w:val="20"/>
        </w:rPr>
        <w:t xml:space="preserve"> as dirt tiles pushing you)</w:t>
      </w:r>
    </w:p>
    <w:p w14:paraId="373D1A6F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Mycovolence</w:t>
      </w:r>
      <w:proofErr w:type="spellEnd"/>
    </w:p>
    <w:p w14:paraId="3E2BE120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Gross bugs and worms </w:t>
      </w:r>
      <w:proofErr w:type="gramStart"/>
      <w:r w:rsidRPr="00F1618B">
        <w:rPr>
          <w:sz w:val="20"/>
          <w:szCs w:val="20"/>
        </w:rPr>
        <w:t>comes</w:t>
      </w:r>
      <w:proofErr w:type="gramEnd"/>
      <w:r w:rsidRPr="00F1618B">
        <w:rPr>
          <w:sz w:val="20"/>
          <w:szCs w:val="20"/>
        </w:rPr>
        <w:t xml:space="preserve"> from top </w:t>
      </w:r>
      <w:proofErr w:type="spellStart"/>
      <w:r w:rsidRPr="00F1618B">
        <w:rPr>
          <w:sz w:val="20"/>
          <w:szCs w:val="20"/>
        </w:rPr>
        <w:t>center</w:t>
      </w:r>
      <w:proofErr w:type="spellEnd"/>
      <w:r w:rsidRPr="00F1618B">
        <w:rPr>
          <w:sz w:val="20"/>
          <w:szCs w:val="20"/>
        </w:rPr>
        <w:t xml:space="preserve"> (leftover resources) (particle emitter??)</w:t>
      </w:r>
    </w:p>
    <w:p w14:paraId="3468696F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Touching them makes you lose health</w:t>
      </w:r>
    </w:p>
    <w:p w14:paraId="24A194E1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They can be killed</w:t>
      </w:r>
    </w:p>
    <w:p w14:paraId="65D92F23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Special = You lose health over time due to mushroom spores. Gas mask makes you immune </w:t>
      </w:r>
    </w:p>
    <w:p w14:paraId="57F242C8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Viridash</w:t>
      </w:r>
      <w:proofErr w:type="spellEnd"/>
    </w:p>
    <w:p w14:paraId="03F8D02C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Stays in top right</w:t>
      </w:r>
    </w:p>
    <w:p w14:paraId="7B56CF78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Sprays fireballs over map</w:t>
      </w:r>
    </w:p>
    <w:p w14:paraId="4C62243B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Special Attack = heat very close to it makes you </w:t>
      </w:r>
      <w:proofErr w:type="spellStart"/>
      <w:r w:rsidRPr="00F1618B">
        <w:rPr>
          <w:sz w:val="20"/>
          <w:szCs w:val="20"/>
        </w:rPr>
        <w:t>loose</w:t>
      </w:r>
      <w:proofErr w:type="spellEnd"/>
      <w:r w:rsidRPr="00F1618B">
        <w:rPr>
          <w:sz w:val="20"/>
          <w:szCs w:val="20"/>
        </w:rPr>
        <w:t xml:space="preserve"> health</w:t>
      </w:r>
    </w:p>
    <w:p w14:paraId="6C14CC2A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Ship</w:t>
      </w:r>
    </w:p>
    <w:p w14:paraId="74E95433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Actual cannons surround you (leftover sprites)</w:t>
      </w:r>
    </w:p>
    <w:p w14:paraId="36502CED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Constantly shooting randomly</w:t>
      </w:r>
    </w:p>
    <w:p w14:paraId="3CD85870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Gunpowder barrels in </w:t>
      </w:r>
      <w:proofErr w:type="spellStart"/>
      <w:r w:rsidRPr="00F1618B">
        <w:rPr>
          <w:sz w:val="20"/>
          <w:szCs w:val="20"/>
        </w:rPr>
        <w:t>croner</w:t>
      </w:r>
      <w:proofErr w:type="spellEnd"/>
    </w:p>
    <w:p w14:paraId="52C5A072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You have to hit them and explode them to make nearby cannons disappear</w:t>
      </w:r>
    </w:p>
    <w:p w14:paraId="02A91481" w14:textId="77777777" w:rsidR="001B475F" w:rsidRPr="00F1618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You win when you destroy them all</w:t>
      </w:r>
    </w:p>
    <w:p w14:paraId="2B84393C" w14:textId="77777777" w:rsidR="001B475F" w:rsidRPr="00F1618B" w:rsidRDefault="001B475F" w:rsidP="00BD2B76">
      <w:pPr>
        <w:pStyle w:val="ListParagraph"/>
        <w:numPr>
          <w:ilvl w:val="0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End =</w:t>
      </w:r>
    </w:p>
    <w:p w14:paraId="0A947843" w14:textId="77777777" w:rsidR="001B475F" w:rsidRPr="00F1618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“</w:t>
      </w:r>
      <w:proofErr w:type="spellStart"/>
      <w:r w:rsidRPr="00F1618B">
        <w:rPr>
          <w:sz w:val="20"/>
          <w:szCs w:val="20"/>
        </w:rPr>
        <w:t>Xaidu</w:t>
      </w:r>
      <w:proofErr w:type="spellEnd"/>
      <w:r w:rsidRPr="00F1618B">
        <w:rPr>
          <w:sz w:val="20"/>
          <w:szCs w:val="20"/>
        </w:rPr>
        <w:t xml:space="preserve">: Well done! You’ve defeated _. We’re getting closer to </w:t>
      </w:r>
      <w:proofErr w:type="gramStart"/>
      <w:r w:rsidRPr="00F1618B">
        <w:rPr>
          <w:sz w:val="20"/>
          <w:szCs w:val="20"/>
        </w:rPr>
        <w:t>home!,</w:t>
      </w:r>
      <w:proofErr w:type="gramEnd"/>
      <w:r w:rsidRPr="00F1618B">
        <w:rPr>
          <w:sz w:val="20"/>
          <w:szCs w:val="20"/>
        </w:rPr>
        <w:t xml:space="preserve"> just keep pressing on”</w:t>
      </w:r>
    </w:p>
    <w:p w14:paraId="2F102742" w14:textId="50404AC2" w:rsidR="00575C04" w:rsidRPr="00F1618B" w:rsidRDefault="00575C04" w:rsidP="00BD2B76">
      <w:pPr>
        <w:spacing w:line="600" w:lineRule="auto"/>
        <w:rPr>
          <w:sz w:val="20"/>
          <w:szCs w:val="20"/>
        </w:rPr>
      </w:pPr>
    </w:p>
    <w:p w14:paraId="182FC51F" w14:textId="77777777" w:rsidR="00A519F4" w:rsidRPr="00F1618B" w:rsidRDefault="00A519F4" w:rsidP="00BD2B76">
      <w:pPr>
        <w:spacing w:after="0" w:line="600" w:lineRule="auto"/>
        <w:rPr>
          <w:b/>
          <w:bCs/>
          <w:sz w:val="20"/>
          <w:szCs w:val="20"/>
        </w:rPr>
      </w:pPr>
    </w:p>
    <w:p w14:paraId="1E9505C2" w14:textId="77777777" w:rsidR="00E0705F" w:rsidRPr="00F1618B" w:rsidRDefault="00E0705F" w:rsidP="00BD2B76">
      <w:pPr>
        <w:spacing w:after="0" w:line="600" w:lineRule="auto"/>
        <w:rPr>
          <w:sz w:val="20"/>
          <w:szCs w:val="20"/>
        </w:rPr>
      </w:pPr>
    </w:p>
    <w:p w14:paraId="341D7CDE" w14:textId="77777777" w:rsidR="00AD67FA" w:rsidRPr="00F1618B" w:rsidRDefault="00AD67FA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lastRenderedPageBreak/>
        <w:t xml:space="preserve">Prevent ship from </w:t>
      </w:r>
      <w:proofErr w:type="gramStart"/>
      <w:r w:rsidRPr="00F1618B">
        <w:rPr>
          <w:sz w:val="20"/>
          <w:szCs w:val="20"/>
        </w:rPr>
        <w:t>disappearing!,</w:t>
      </w:r>
      <w:proofErr w:type="gramEnd"/>
      <w:r w:rsidRPr="00F1618B">
        <w:rPr>
          <w:sz w:val="20"/>
          <w:szCs w:val="20"/>
        </w:rPr>
        <w:t xml:space="preserve"> only items should go</w:t>
      </w:r>
    </w:p>
    <w:p w14:paraId="00F896EA" w14:textId="7D0E9956" w:rsidR="00FB3CC8" w:rsidRPr="00F1618B" w:rsidRDefault="00FB3CC8" w:rsidP="00BD2B76">
      <w:pPr>
        <w:spacing w:after="0" w:line="600" w:lineRule="auto"/>
        <w:rPr>
          <w:sz w:val="20"/>
          <w:szCs w:val="20"/>
        </w:rPr>
      </w:pPr>
    </w:p>
    <w:p w14:paraId="05B8FF76" w14:textId="77777777" w:rsidR="001B475F" w:rsidRPr="00F1618B" w:rsidRDefault="001B475F" w:rsidP="00BD2B76">
      <w:pPr>
        <w:spacing w:after="0" w:line="600" w:lineRule="auto"/>
        <w:rPr>
          <w:sz w:val="20"/>
          <w:szCs w:val="20"/>
        </w:rPr>
      </w:pPr>
    </w:p>
    <w:p w14:paraId="3BD1874F" w14:textId="58EDE33D" w:rsidR="00FC4299" w:rsidRPr="00F1618B" w:rsidRDefault="00FC4299" w:rsidP="00BD2B76">
      <w:pPr>
        <w:spacing w:after="0" w:line="600" w:lineRule="auto"/>
        <w:rPr>
          <w:sz w:val="20"/>
          <w:szCs w:val="20"/>
        </w:rPr>
      </w:pPr>
    </w:p>
    <w:p w14:paraId="39338E1A" w14:textId="30C915E6" w:rsidR="00CF0035" w:rsidRPr="00F1618B" w:rsidRDefault="00CF0035" w:rsidP="00BD2B76">
      <w:pPr>
        <w:spacing w:after="0" w:line="600" w:lineRule="auto"/>
        <w:rPr>
          <w:b/>
          <w:bCs/>
          <w:sz w:val="20"/>
          <w:szCs w:val="20"/>
        </w:rPr>
      </w:pPr>
      <w:r w:rsidRPr="00F1618B">
        <w:rPr>
          <w:b/>
          <w:bCs/>
          <w:sz w:val="20"/>
          <w:szCs w:val="20"/>
        </w:rPr>
        <w:t>Save Game</w:t>
      </w:r>
    </w:p>
    <w:p w14:paraId="315579F4" w14:textId="7621BC7D" w:rsidR="008F23D5" w:rsidRPr="00F1618B" w:rsidRDefault="00573E30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Save inventory to file every time an item is found </w:t>
      </w:r>
      <w:r w:rsidR="008F23D5" w:rsidRPr="00F1618B">
        <w:rPr>
          <w:sz w:val="20"/>
          <w:szCs w:val="20"/>
        </w:rPr>
        <w:t>(Append)</w:t>
      </w:r>
    </w:p>
    <w:p w14:paraId="75B29CFE" w14:textId="19A2F4AD" w:rsidR="00E0705F" w:rsidRPr="00F1618B" w:rsidRDefault="00573E30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Just name converted to </w:t>
      </w:r>
      <w:proofErr w:type="gramStart"/>
      <w:r w:rsidR="00162F15" w:rsidRPr="00F1618B">
        <w:rPr>
          <w:sz w:val="20"/>
          <w:szCs w:val="20"/>
        </w:rPr>
        <w:t xml:space="preserve">( </w:t>
      </w:r>
      <w:r w:rsidRPr="00F1618B">
        <w:rPr>
          <w:sz w:val="20"/>
          <w:szCs w:val="20"/>
        </w:rPr>
        <w:t>ascii</w:t>
      </w:r>
      <w:proofErr w:type="gramEnd"/>
      <w:r w:rsidRPr="00F1618B">
        <w:rPr>
          <w:sz w:val="20"/>
          <w:szCs w:val="20"/>
        </w:rPr>
        <w:t xml:space="preserve"> </w:t>
      </w:r>
      <w:r w:rsidR="00162F15" w:rsidRPr="00F1618B">
        <w:rPr>
          <w:sz w:val="20"/>
          <w:szCs w:val="20"/>
        </w:rPr>
        <w:t>+</w:t>
      </w:r>
      <w:r w:rsidRPr="00F1618B">
        <w:rPr>
          <w:sz w:val="20"/>
          <w:szCs w:val="20"/>
        </w:rPr>
        <w:t xml:space="preserve"> 3</w:t>
      </w:r>
      <w:r w:rsidR="00162F15" w:rsidRPr="00F1618B">
        <w:rPr>
          <w:sz w:val="20"/>
          <w:szCs w:val="20"/>
        </w:rPr>
        <w:t>)</w:t>
      </w:r>
      <w:r w:rsidRPr="00F1618B">
        <w:rPr>
          <w:sz w:val="20"/>
          <w:szCs w:val="20"/>
        </w:rPr>
        <w:t xml:space="preserve"> </w:t>
      </w:r>
      <w:r w:rsidR="00162F15" w:rsidRPr="00F1618B">
        <w:rPr>
          <w:sz w:val="20"/>
          <w:szCs w:val="20"/>
        </w:rPr>
        <w:t>*</w:t>
      </w:r>
      <w:r w:rsidRPr="00F1618B">
        <w:rPr>
          <w:sz w:val="20"/>
          <w:szCs w:val="20"/>
        </w:rPr>
        <w:t xml:space="preserve"> 6</w:t>
      </w:r>
      <w:r w:rsidR="00162F15" w:rsidRPr="00F1618B">
        <w:rPr>
          <w:sz w:val="20"/>
          <w:szCs w:val="20"/>
        </w:rPr>
        <w:t xml:space="preserve"> + 9</w:t>
      </w:r>
    </w:p>
    <w:p w14:paraId="1B915629" w14:textId="19A080E0" w:rsidR="00220D45" w:rsidRPr="00F1618B" w:rsidRDefault="00220D45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First</w:t>
      </w:r>
      <w:r w:rsidR="005C133C" w:rsidRPr="00F1618B">
        <w:rPr>
          <w:sz w:val="20"/>
          <w:szCs w:val="20"/>
        </w:rPr>
        <w:t xml:space="preserve"> save occurs on first pickup</w:t>
      </w:r>
    </w:p>
    <w:p w14:paraId="3FDD79F1" w14:textId="406DFEB2" w:rsidR="002E0AEF" w:rsidRPr="00F1618B" w:rsidRDefault="002E0AEF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MainMenu</w:t>
      </w:r>
      <w:proofErr w:type="spellEnd"/>
      <w:r w:rsidRPr="00F1618B">
        <w:rPr>
          <w:sz w:val="20"/>
          <w:szCs w:val="20"/>
        </w:rPr>
        <w:t xml:space="preserve"> play button should be Continue if </w:t>
      </w:r>
      <w:r w:rsidR="00220D45" w:rsidRPr="00F1618B">
        <w:rPr>
          <w:sz w:val="20"/>
          <w:szCs w:val="20"/>
        </w:rPr>
        <w:t>items picked up</w:t>
      </w:r>
      <w:r w:rsidR="005C133C" w:rsidRPr="00F1618B">
        <w:rPr>
          <w:sz w:val="20"/>
          <w:szCs w:val="20"/>
        </w:rPr>
        <w:t xml:space="preserve"> in previous game</w:t>
      </w:r>
    </w:p>
    <w:p w14:paraId="0DCAEB7A" w14:textId="096B83BA" w:rsidR="002E0AEF" w:rsidRPr="00F1618B" w:rsidRDefault="002E0AEF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Will say cheater If item is not found</w:t>
      </w:r>
      <w:r w:rsidR="00220D45" w:rsidRPr="00F1618B">
        <w:rPr>
          <w:sz w:val="20"/>
          <w:szCs w:val="20"/>
        </w:rPr>
        <w:t xml:space="preserve"> (means numbers were edited)</w:t>
      </w:r>
    </w:p>
    <w:p w14:paraId="435AF43D" w14:textId="4EDEEB18" w:rsidR="00CF0035" w:rsidRPr="00F1618B" w:rsidRDefault="00CF0035" w:rsidP="00BD2B76">
      <w:pPr>
        <w:spacing w:after="0" w:line="600" w:lineRule="auto"/>
        <w:rPr>
          <w:sz w:val="20"/>
          <w:szCs w:val="20"/>
        </w:rPr>
      </w:pPr>
    </w:p>
    <w:p w14:paraId="64DEC3E9" w14:textId="77777777" w:rsidR="00575C04" w:rsidRPr="00F1618B" w:rsidRDefault="00575C04" w:rsidP="00BD2B76">
      <w:pPr>
        <w:spacing w:line="600" w:lineRule="auto"/>
        <w:rPr>
          <w:sz w:val="20"/>
          <w:szCs w:val="20"/>
        </w:rPr>
      </w:pPr>
    </w:p>
    <w:p w14:paraId="42D4C2C3" w14:textId="4EBF3BF2" w:rsidR="00864246" w:rsidRPr="00F1618B" w:rsidRDefault="00864246" w:rsidP="00BD2B76">
      <w:pPr>
        <w:spacing w:line="600" w:lineRule="auto"/>
        <w:rPr>
          <w:rStyle w:val="Hyperlink"/>
          <w:sz w:val="20"/>
          <w:szCs w:val="20"/>
        </w:rPr>
      </w:pPr>
    </w:p>
    <w:p w14:paraId="05E8FBAC" w14:textId="02965183" w:rsidR="00C22EC7" w:rsidRPr="00F1618B" w:rsidRDefault="007F3355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Put two more items in magic area for minigame battles</w:t>
      </w:r>
    </w:p>
    <w:p w14:paraId="062530E2" w14:textId="717EB7B6" w:rsidR="00C41846" w:rsidRPr="00FC0D1B" w:rsidRDefault="00E659E8" w:rsidP="00BD2B76">
      <w:pPr>
        <w:spacing w:line="600" w:lineRule="auto"/>
        <w:rPr>
          <w:sz w:val="24"/>
          <w:szCs w:val="24"/>
        </w:rPr>
      </w:pPr>
      <w:r w:rsidRPr="00FC0D1B">
        <w:rPr>
          <w:sz w:val="24"/>
          <w:szCs w:val="24"/>
        </w:rPr>
        <w:t>AFTER GETTING GOLD = SPACE BATTLE (SIMILAR TO RIFT STATE</w:t>
      </w:r>
      <w:proofErr w:type="gramStart"/>
      <w:r w:rsidRPr="00FC0D1B">
        <w:rPr>
          <w:sz w:val="24"/>
          <w:szCs w:val="24"/>
        </w:rPr>
        <w:t xml:space="preserve">) </w:t>
      </w:r>
      <w:r w:rsidR="00FC0D1B">
        <w:rPr>
          <w:sz w:val="24"/>
          <w:szCs w:val="24"/>
        </w:rPr>
        <w:t>,</w:t>
      </w:r>
      <w:proofErr w:type="gramEnd"/>
      <w:r w:rsidR="00FC0D1B">
        <w:rPr>
          <w:sz w:val="24"/>
          <w:szCs w:val="24"/>
        </w:rPr>
        <w:t xml:space="preserve"> Background is stars moving backward, The difficult process of death, Dodging symbols like knives, guns, big bullets, angry tiger faces,  glutton, sins, </w:t>
      </w:r>
    </w:p>
    <w:p w14:paraId="302293B7" w14:textId="77777777" w:rsidR="00B62359" w:rsidRPr="00F1618B" w:rsidRDefault="00B62359" w:rsidP="00BD2B76">
      <w:pPr>
        <w:pStyle w:val="ListParagraph"/>
        <w:spacing w:line="600" w:lineRule="auto"/>
        <w:rPr>
          <w:sz w:val="20"/>
          <w:szCs w:val="20"/>
        </w:rPr>
      </w:pPr>
    </w:p>
    <w:p w14:paraId="745F469F" w14:textId="1B085228" w:rsidR="00C41846" w:rsidRPr="00F1618B" w:rsidRDefault="00BB7FBD" w:rsidP="00BD2B76">
      <w:pPr>
        <w:spacing w:line="600" w:lineRule="auto"/>
        <w:rPr>
          <w:sz w:val="20"/>
          <w:szCs w:val="20"/>
        </w:rPr>
      </w:pPr>
      <w:r>
        <w:rPr>
          <w:sz w:val="20"/>
          <w:szCs w:val="20"/>
        </w:rPr>
        <w:t>TOP RIGHT = DECREASING SCORE, HEALTH, ITEMS COLLECTED</w:t>
      </w:r>
    </w:p>
    <w:p w14:paraId="2CBEDAF6" w14:textId="0168ABA2" w:rsidR="00C41846" w:rsidRPr="00F1618B" w:rsidRDefault="00C41846" w:rsidP="00BD2B76">
      <w:pPr>
        <w:spacing w:line="600" w:lineRule="auto"/>
        <w:rPr>
          <w:b/>
          <w:bCs/>
          <w:sz w:val="20"/>
          <w:szCs w:val="20"/>
        </w:rPr>
      </w:pPr>
      <w:r w:rsidRPr="00F1618B">
        <w:rPr>
          <w:b/>
          <w:bCs/>
          <w:sz w:val="20"/>
          <w:szCs w:val="20"/>
        </w:rPr>
        <w:t>Score</w:t>
      </w:r>
    </w:p>
    <w:p w14:paraId="6C2290E6" w14:textId="31C16A69" w:rsidR="00C41846" w:rsidRPr="00F1618B" w:rsidRDefault="00B62359" w:rsidP="00BD2B76">
      <w:pPr>
        <w:pStyle w:val="ListParagraph"/>
        <w:numPr>
          <w:ilvl w:val="0"/>
          <w:numId w:val="11"/>
        </w:numPr>
        <w:spacing w:line="600" w:lineRule="auto"/>
        <w:rPr>
          <w:sz w:val="20"/>
          <w:szCs w:val="20"/>
        </w:rPr>
      </w:pPr>
      <w:proofErr w:type="spellStart"/>
      <w:r w:rsidRPr="00F1618B">
        <w:rPr>
          <w:sz w:val="20"/>
          <w:szCs w:val="20"/>
        </w:rPr>
        <w:t>GLoblas</w:t>
      </w:r>
      <w:proofErr w:type="spellEnd"/>
      <w:r w:rsidRPr="00F1618B">
        <w:rPr>
          <w:sz w:val="20"/>
          <w:szCs w:val="20"/>
        </w:rPr>
        <w:t xml:space="preserve"> score timer </w:t>
      </w:r>
      <w:r w:rsidR="00C41846" w:rsidRPr="00F1618B">
        <w:rPr>
          <w:sz w:val="20"/>
          <w:szCs w:val="20"/>
        </w:rPr>
        <w:t>A “timer” goes during PLAY state and minigames</w:t>
      </w:r>
    </w:p>
    <w:p w14:paraId="641BFEF5" w14:textId="40DE1569" w:rsidR="008546CE" w:rsidRPr="00F1618B" w:rsidRDefault="008546CE" w:rsidP="00BD2B76">
      <w:pPr>
        <w:pStyle w:val="ListParagraph"/>
        <w:numPr>
          <w:ilvl w:val="0"/>
          <w:numId w:val="11"/>
        </w:num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USE LWGJL TIMER!  = </w:t>
      </w:r>
      <w:proofErr w:type="spellStart"/>
      <w:r w:rsidRPr="00F1618B">
        <w:rPr>
          <w:sz w:val="20"/>
          <w:szCs w:val="20"/>
        </w:rPr>
        <w:t>Globa</w:t>
      </w:r>
      <w:proofErr w:type="spellEnd"/>
      <w:r w:rsidRPr="00F1618B">
        <w:rPr>
          <w:sz w:val="20"/>
          <w:szCs w:val="20"/>
        </w:rPr>
        <w:t>, update in play state + minigames only</w:t>
      </w:r>
    </w:p>
    <w:p w14:paraId="740637F3" w14:textId="71344CD4" w:rsidR="00C41846" w:rsidRPr="00F1618B" w:rsidRDefault="00B62359" w:rsidP="00BD2B76">
      <w:pPr>
        <w:pStyle w:val="ListParagraph"/>
        <w:numPr>
          <w:ilvl w:val="0"/>
          <w:numId w:val="11"/>
        </w:numPr>
        <w:spacing w:after="0"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Score = time used</w:t>
      </w:r>
    </w:p>
    <w:p w14:paraId="3454AA4F" w14:textId="77777777" w:rsidR="00B62359" w:rsidRPr="00F1618B" w:rsidRDefault="00B62359" w:rsidP="00BD2B76">
      <w:pPr>
        <w:spacing w:line="600" w:lineRule="auto"/>
        <w:rPr>
          <w:sz w:val="20"/>
          <w:szCs w:val="20"/>
        </w:rPr>
      </w:pPr>
    </w:p>
    <w:p w14:paraId="286889FD" w14:textId="39A88EDA" w:rsidR="005C01C7" w:rsidRPr="00F1618B" w:rsidRDefault="00AF08B3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Make all the improvements you can possibly make = final version</w:t>
      </w:r>
    </w:p>
    <w:p w14:paraId="044FA4BA" w14:textId="425696F7" w:rsidR="00AF08B3" w:rsidRPr="00F1618B" w:rsidRDefault="00AF08B3" w:rsidP="00BD2B76">
      <w:pPr>
        <w:spacing w:line="600" w:lineRule="auto"/>
        <w:rPr>
          <w:sz w:val="20"/>
          <w:szCs w:val="20"/>
        </w:rPr>
      </w:pPr>
    </w:p>
    <w:p w14:paraId="0EEA597A" w14:textId="4F774555" w:rsidR="006E6E0B" w:rsidRPr="00F1618B" w:rsidRDefault="006E6E0B" w:rsidP="00BD2B76">
      <w:pPr>
        <w:spacing w:line="600" w:lineRule="auto"/>
        <w:rPr>
          <w:sz w:val="20"/>
          <w:szCs w:val="20"/>
        </w:rPr>
      </w:pPr>
    </w:p>
    <w:p w14:paraId="2DABA792" w14:textId="4A294090" w:rsidR="006E6E0B" w:rsidRPr="00F1618B" w:rsidRDefault="006E6E0B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Remove message from how </w:t>
      </w:r>
      <w:proofErr w:type="spellStart"/>
      <w:r w:rsidRPr="00F1618B">
        <w:rPr>
          <w:sz w:val="20"/>
          <w:szCs w:val="20"/>
        </w:rPr>
        <w:t>toplay</w:t>
      </w:r>
      <w:proofErr w:type="spellEnd"/>
      <w:r w:rsidRPr="00F1618B">
        <w:rPr>
          <w:sz w:val="20"/>
          <w:szCs w:val="20"/>
        </w:rPr>
        <w:t xml:space="preserve"> on wiki</w:t>
      </w:r>
    </w:p>
    <w:p w14:paraId="21D3B5CC" w14:textId="47AFDC30" w:rsidR="005C01C7" w:rsidRPr="00F1618B" w:rsidRDefault="005C01C7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>Deploy</w:t>
      </w:r>
    </w:p>
    <w:p w14:paraId="5FEB93FE" w14:textId="77777777" w:rsidR="00D368B4" w:rsidRPr="00F1618B" w:rsidRDefault="00D368B4" w:rsidP="00BD2B76">
      <w:pPr>
        <w:spacing w:line="600" w:lineRule="auto"/>
        <w:rPr>
          <w:sz w:val="20"/>
          <w:szCs w:val="20"/>
        </w:rPr>
      </w:pPr>
      <w:r w:rsidRPr="00F1618B">
        <w:rPr>
          <w:sz w:val="20"/>
          <w:szCs w:val="20"/>
        </w:rPr>
        <w:t xml:space="preserve">Do promotional video and upload to channel </w:t>
      </w:r>
    </w:p>
    <w:p w14:paraId="409EECDD" w14:textId="2BF1A271" w:rsidR="00BE35E7" w:rsidRPr="00F1618B" w:rsidRDefault="00BE35E7" w:rsidP="00BD2B76">
      <w:pPr>
        <w:spacing w:line="600" w:lineRule="auto"/>
        <w:rPr>
          <w:sz w:val="20"/>
          <w:szCs w:val="20"/>
        </w:rPr>
      </w:pPr>
    </w:p>
    <w:sectPr w:rsidR="00BE35E7" w:rsidRPr="00F1618B" w:rsidSect="00863717">
      <w:pgSz w:w="11340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220"/>
    <w:multiLevelType w:val="hybridMultilevel"/>
    <w:tmpl w:val="2280CC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9626E"/>
    <w:multiLevelType w:val="hybridMultilevel"/>
    <w:tmpl w:val="AE4876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9D4E2B"/>
    <w:multiLevelType w:val="hybridMultilevel"/>
    <w:tmpl w:val="1BE47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C6C81"/>
    <w:multiLevelType w:val="hybridMultilevel"/>
    <w:tmpl w:val="C512FA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596E13"/>
    <w:multiLevelType w:val="hybridMultilevel"/>
    <w:tmpl w:val="18B895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EB7818"/>
    <w:multiLevelType w:val="hybridMultilevel"/>
    <w:tmpl w:val="D7266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FF3312"/>
    <w:multiLevelType w:val="hybridMultilevel"/>
    <w:tmpl w:val="15ACA4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D23B98"/>
    <w:multiLevelType w:val="hybridMultilevel"/>
    <w:tmpl w:val="E5B4D3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B32618"/>
    <w:multiLevelType w:val="hybridMultilevel"/>
    <w:tmpl w:val="3BC8E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704E1"/>
    <w:multiLevelType w:val="hybridMultilevel"/>
    <w:tmpl w:val="D0889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B17203"/>
    <w:multiLevelType w:val="hybridMultilevel"/>
    <w:tmpl w:val="4882FA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B76E0A"/>
    <w:multiLevelType w:val="hybridMultilevel"/>
    <w:tmpl w:val="A06CD9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1E28F3"/>
    <w:multiLevelType w:val="hybridMultilevel"/>
    <w:tmpl w:val="6C2E9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73524E"/>
    <w:multiLevelType w:val="hybridMultilevel"/>
    <w:tmpl w:val="8E783A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CE792E"/>
    <w:multiLevelType w:val="hybridMultilevel"/>
    <w:tmpl w:val="5F1C31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12"/>
  </w:num>
  <w:num w:numId="4">
    <w:abstractNumId w:val="2"/>
  </w:num>
  <w:num w:numId="5">
    <w:abstractNumId w:val="1"/>
  </w:num>
  <w:num w:numId="6">
    <w:abstractNumId w:val="6"/>
  </w:num>
  <w:num w:numId="7">
    <w:abstractNumId w:val="14"/>
  </w:num>
  <w:num w:numId="8">
    <w:abstractNumId w:val="8"/>
  </w:num>
  <w:num w:numId="9">
    <w:abstractNumId w:val="4"/>
  </w:num>
  <w:num w:numId="10">
    <w:abstractNumId w:val="3"/>
  </w:num>
  <w:num w:numId="11">
    <w:abstractNumId w:val="13"/>
  </w:num>
  <w:num w:numId="12">
    <w:abstractNumId w:val="10"/>
  </w:num>
  <w:num w:numId="13">
    <w:abstractNumId w:val="0"/>
  </w:num>
  <w:num w:numId="14">
    <w:abstractNumId w:val="7"/>
  </w:num>
  <w:num w:numId="15">
    <w:abstractNumId w:val="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ExMDWzNLQ0MbRU0lEKTi0uzszPAykwqwUApOAc9iwAAAA="/>
  </w:docVars>
  <w:rsids>
    <w:rsidRoot w:val="00E27381"/>
    <w:rsid w:val="000018EF"/>
    <w:rsid w:val="00003B0E"/>
    <w:rsid w:val="00003F1F"/>
    <w:rsid w:val="00006358"/>
    <w:rsid w:val="000128F4"/>
    <w:rsid w:val="000132D3"/>
    <w:rsid w:val="0002202B"/>
    <w:rsid w:val="00022158"/>
    <w:rsid w:val="00023671"/>
    <w:rsid w:val="00024731"/>
    <w:rsid w:val="00026346"/>
    <w:rsid w:val="0002782B"/>
    <w:rsid w:val="00031E74"/>
    <w:rsid w:val="00034688"/>
    <w:rsid w:val="000349B5"/>
    <w:rsid w:val="00034FC8"/>
    <w:rsid w:val="00043A56"/>
    <w:rsid w:val="000458DF"/>
    <w:rsid w:val="00046349"/>
    <w:rsid w:val="00047C52"/>
    <w:rsid w:val="000564DB"/>
    <w:rsid w:val="000623E9"/>
    <w:rsid w:val="0006452E"/>
    <w:rsid w:val="00070EC0"/>
    <w:rsid w:val="00073FCA"/>
    <w:rsid w:val="00076616"/>
    <w:rsid w:val="00082922"/>
    <w:rsid w:val="00082BCA"/>
    <w:rsid w:val="000941FD"/>
    <w:rsid w:val="000A2DF9"/>
    <w:rsid w:val="000A5434"/>
    <w:rsid w:val="000A545A"/>
    <w:rsid w:val="000A68E5"/>
    <w:rsid w:val="000B44F7"/>
    <w:rsid w:val="000C25B3"/>
    <w:rsid w:val="000C6D92"/>
    <w:rsid w:val="000D29E7"/>
    <w:rsid w:val="000D2D1A"/>
    <w:rsid w:val="000D34C7"/>
    <w:rsid w:val="000D3BB6"/>
    <w:rsid w:val="000E08C2"/>
    <w:rsid w:val="000E1FA7"/>
    <w:rsid w:val="000E2F10"/>
    <w:rsid w:val="000E7423"/>
    <w:rsid w:val="000F3265"/>
    <w:rsid w:val="000F3976"/>
    <w:rsid w:val="000F4CFF"/>
    <w:rsid w:val="000F513E"/>
    <w:rsid w:val="000F621B"/>
    <w:rsid w:val="00101AE7"/>
    <w:rsid w:val="00102C87"/>
    <w:rsid w:val="00102C99"/>
    <w:rsid w:val="00104803"/>
    <w:rsid w:val="00105587"/>
    <w:rsid w:val="00106396"/>
    <w:rsid w:val="001072BC"/>
    <w:rsid w:val="00115BD9"/>
    <w:rsid w:val="00125F60"/>
    <w:rsid w:val="0013135A"/>
    <w:rsid w:val="0013291D"/>
    <w:rsid w:val="0013292F"/>
    <w:rsid w:val="00141847"/>
    <w:rsid w:val="00141999"/>
    <w:rsid w:val="001465C1"/>
    <w:rsid w:val="00154ACB"/>
    <w:rsid w:val="00156478"/>
    <w:rsid w:val="0016057E"/>
    <w:rsid w:val="00162194"/>
    <w:rsid w:val="00162F15"/>
    <w:rsid w:val="00165121"/>
    <w:rsid w:val="00173DCF"/>
    <w:rsid w:val="00177F48"/>
    <w:rsid w:val="001802CA"/>
    <w:rsid w:val="0018108C"/>
    <w:rsid w:val="00182F07"/>
    <w:rsid w:val="00183FA8"/>
    <w:rsid w:val="001851E2"/>
    <w:rsid w:val="00185838"/>
    <w:rsid w:val="0019218D"/>
    <w:rsid w:val="001927FF"/>
    <w:rsid w:val="00194909"/>
    <w:rsid w:val="00195B67"/>
    <w:rsid w:val="001974CA"/>
    <w:rsid w:val="00197C81"/>
    <w:rsid w:val="001A0CF5"/>
    <w:rsid w:val="001A115C"/>
    <w:rsid w:val="001A68B0"/>
    <w:rsid w:val="001A6C57"/>
    <w:rsid w:val="001A7D8C"/>
    <w:rsid w:val="001A7F55"/>
    <w:rsid w:val="001B2811"/>
    <w:rsid w:val="001B2E18"/>
    <w:rsid w:val="001B475F"/>
    <w:rsid w:val="001B522D"/>
    <w:rsid w:val="001C728F"/>
    <w:rsid w:val="001D0A13"/>
    <w:rsid w:val="001D1A76"/>
    <w:rsid w:val="001D3256"/>
    <w:rsid w:val="001D5011"/>
    <w:rsid w:val="001D57F0"/>
    <w:rsid w:val="001E1250"/>
    <w:rsid w:val="001E252E"/>
    <w:rsid w:val="001E6473"/>
    <w:rsid w:val="001E744B"/>
    <w:rsid w:val="001F1AB7"/>
    <w:rsid w:val="0020490F"/>
    <w:rsid w:val="00220334"/>
    <w:rsid w:val="002207C2"/>
    <w:rsid w:val="00220D45"/>
    <w:rsid w:val="002229D3"/>
    <w:rsid w:val="00223612"/>
    <w:rsid w:val="00227F12"/>
    <w:rsid w:val="002301AD"/>
    <w:rsid w:val="0023085D"/>
    <w:rsid w:val="00236374"/>
    <w:rsid w:val="0024718B"/>
    <w:rsid w:val="0025016D"/>
    <w:rsid w:val="00253B57"/>
    <w:rsid w:val="0025492F"/>
    <w:rsid w:val="0025663E"/>
    <w:rsid w:val="00256C4B"/>
    <w:rsid w:val="0026319A"/>
    <w:rsid w:val="00265BA5"/>
    <w:rsid w:val="002715AB"/>
    <w:rsid w:val="00271FA3"/>
    <w:rsid w:val="00284BED"/>
    <w:rsid w:val="00290FFF"/>
    <w:rsid w:val="002914C1"/>
    <w:rsid w:val="002925CA"/>
    <w:rsid w:val="00292F53"/>
    <w:rsid w:val="0029685F"/>
    <w:rsid w:val="002A1EC4"/>
    <w:rsid w:val="002A2D57"/>
    <w:rsid w:val="002A4E15"/>
    <w:rsid w:val="002A6A24"/>
    <w:rsid w:val="002B0095"/>
    <w:rsid w:val="002B40B5"/>
    <w:rsid w:val="002B5626"/>
    <w:rsid w:val="002C1E8B"/>
    <w:rsid w:val="002C33A1"/>
    <w:rsid w:val="002D07C1"/>
    <w:rsid w:val="002D1B9C"/>
    <w:rsid w:val="002D2E5F"/>
    <w:rsid w:val="002D4D67"/>
    <w:rsid w:val="002D51B0"/>
    <w:rsid w:val="002D6C29"/>
    <w:rsid w:val="002D7D2E"/>
    <w:rsid w:val="002E0610"/>
    <w:rsid w:val="002E0AEF"/>
    <w:rsid w:val="002E1722"/>
    <w:rsid w:val="002E7871"/>
    <w:rsid w:val="002F1C76"/>
    <w:rsid w:val="00303DA1"/>
    <w:rsid w:val="00305BF4"/>
    <w:rsid w:val="00311350"/>
    <w:rsid w:val="00313FC2"/>
    <w:rsid w:val="00320CB8"/>
    <w:rsid w:val="003260CF"/>
    <w:rsid w:val="00331D02"/>
    <w:rsid w:val="00332210"/>
    <w:rsid w:val="00332BE2"/>
    <w:rsid w:val="00336339"/>
    <w:rsid w:val="00341E21"/>
    <w:rsid w:val="00342856"/>
    <w:rsid w:val="00344898"/>
    <w:rsid w:val="003465F0"/>
    <w:rsid w:val="00346609"/>
    <w:rsid w:val="00347D02"/>
    <w:rsid w:val="00360EB1"/>
    <w:rsid w:val="00361D78"/>
    <w:rsid w:val="00365D02"/>
    <w:rsid w:val="00370920"/>
    <w:rsid w:val="00373CC5"/>
    <w:rsid w:val="00377D8F"/>
    <w:rsid w:val="00380D27"/>
    <w:rsid w:val="00386E8E"/>
    <w:rsid w:val="00392087"/>
    <w:rsid w:val="003A4780"/>
    <w:rsid w:val="003A61D9"/>
    <w:rsid w:val="003C1806"/>
    <w:rsid w:val="003C23FC"/>
    <w:rsid w:val="003C4773"/>
    <w:rsid w:val="003C6C71"/>
    <w:rsid w:val="003D1994"/>
    <w:rsid w:val="003D37AD"/>
    <w:rsid w:val="003D4D50"/>
    <w:rsid w:val="003E40F4"/>
    <w:rsid w:val="003E4225"/>
    <w:rsid w:val="003E740B"/>
    <w:rsid w:val="003F4381"/>
    <w:rsid w:val="003F466E"/>
    <w:rsid w:val="003F6EBB"/>
    <w:rsid w:val="00403186"/>
    <w:rsid w:val="00403BAB"/>
    <w:rsid w:val="00404E3D"/>
    <w:rsid w:val="004056C7"/>
    <w:rsid w:val="00413D09"/>
    <w:rsid w:val="00414320"/>
    <w:rsid w:val="00423806"/>
    <w:rsid w:val="00423BDE"/>
    <w:rsid w:val="00424549"/>
    <w:rsid w:val="0042481C"/>
    <w:rsid w:val="00425221"/>
    <w:rsid w:val="00425238"/>
    <w:rsid w:val="004264B0"/>
    <w:rsid w:val="00427E69"/>
    <w:rsid w:val="00445102"/>
    <w:rsid w:val="0044589C"/>
    <w:rsid w:val="004476AE"/>
    <w:rsid w:val="00451B41"/>
    <w:rsid w:val="00452293"/>
    <w:rsid w:val="00453154"/>
    <w:rsid w:val="004601FD"/>
    <w:rsid w:val="00462F98"/>
    <w:rsid w:val="004645B6"/>
    <w:rsid w:val="00467ED4"/>
    <w:rsid w:val="004712D8"/>
    <w:rsid w:val="00474651"/>
    <w:rsid w:val="0048284E"/>
    <w:rsid w:val="0049184A"/>
    <w:rsid w:val="004A344C"/>
    <w:rsid w:val="004A3D9E"/>
    <w:rsid w:val="004A7D67"/>
    <w:rsid w:val="004B6FB9"/>
    <w:rsid w:val="004C170E"/>
    <w:rsid w:val="004C6778"/>
    <w:rsid w:val="004D079E"/>
    <w:rsid w:val="004D287D"/>
    <w:rsid w:val="004D7998"/>
    <w:rsid w:val="004E1E0F"/>
    <w:rsid w:val="004E6361"/>
    <w:rsid w:val="004F1259"/>
    <w:rsid w:val="004F2401"/>
    <w:rsid w:val="004F4160"/>
    <w:rsid w:val="004F69C0"/>
    <w:rsid w:val="00500758"/>
    <w:rsid w:val="005125E1"/>
    <w:rsid w:val="00513420"/>
    <w:rsid w:val="005248AF"/>
    <w:rsid w:val="00530A57"/>
    <w:rsid w:val="0054053B"/>
    <w:rsid w:val="00541BD6"/>
    <w:rsid w:val="00551942"/>
    <w:rsid w:val="00554AE8"/>
    <w:rsid w:val="0055679B"/>
    <w:rsid w:val="00560252"/>
    <w:rsid w:val="0056103E"/>
    <w:rsid w:val="005612B8"/>
    <w:rsid w:val="005656CB"/>
    <w:rsid w:val="00570633"/>
    <w:rsid w:val="00573E30"/>
    <w:rsid w:val="00575C04"/>
    <w:rsid w:val="00580641"/>
    <w:rsid w:val="00584028"/>
    <w:rsid w:val="00590730"/>
    <w:rsid w:val="005908C8"/>
    <w:rsid w:val="00597AAE"/>
    <w:rsid w:val="005A0A97"/>
    <w:rsid w:val="005A0FE8"/>
    <w:rsid w:val="005A39CA"/>
    <w:rsid w:val="005A638C"/>
    <w:rsid w:val="005A6F09"/>
    <w:rsid w:val="005B0959"/>
    <w:rsid w:val="005B293E"/>
    <w:rsid w:val="005B2E67"/>
    <w:rsid w:val="005B7F5E"/>
    <w:rsid w:val="005C01C7"/>
    <w:rsid w:val="005C0767"/>
    <w:rsid w:val="005C133C"/>
    <w:rsid w:val="005C1383"/>
    <w:rsid w:val="005C22A8"/>
    <w:rsid w:val="005C4CA1"/>
    <w:rsid w:val="005D0E99"/>
    <w:rsid w:val="005D32A6"/>
    <w:rsid w:val="005E462A"/>
    <w:rsid w:val="005E58BF"/>
    <w:rsid w:val="005E7430"/>
    <w:rsid w:val="005F0D75"/>
    <w:rsid w:val="005F3145"/>
    <w:rsid w:val="005F6D13"/>
    <w:rsid w:val="005F7495"/>
    <w:rsid w:val="00604FF9"/>
    <w:rsid w:val="00617CD3"/>
    <w:rsid w:val="00622B2B"/>
    <w:rsid w:val="006234DC"/>
    <w:rsid w:val="00627169"/>
    <w:rsid w:val="0064443A"/>
    <w:rsid w:val="0064655C"/>
    <w:rsid w:val="00646DDA"/>
    <w:rsid w:val="00661E47"/>
    <w:rsid w:val="006622E6"/>
    <w:rsid w:val="00664582"/>
    <w:rsid w:val="0066745C"/>
    <w:rsid w:val="00671B91"/>
    <w:rsid w:val="00672497"/>
    <w:rsid w:val="0068266F"/>
    <w:rsid w:val="00686B4F"/>
    <w:rsid w:val="00690170"/>
    <w:rsid w:val="0069058D"/>
    <w:rsid w:val="00694751"/>
    <w:rsid w:val="00697F46"/>
    <w:rsid w:val="006A02FA"/>
    <w:rsid w:val="006A050F"/>
    <w:rsid w:val="006A20DA"/>
    <w:rsid w:val="006B1F6D"/>
    <w:rsid w:val="006B35E6"/>
    <w:rsid w:val="006B3DB7"/>
    <w:rsid w:val="006B4576"/>
    <w:rsid w:val="006B4C53"/>
    <w:rsid w:val="006B7DD9"/>
    <w:rsid w:val="006C0141"/>
    <w:rsid w:val="006C66F9"/>
    <w:rsid w:val="006D55D4"/>
    <w:rsid w:val="006E19DA"/>
    <w:rsid w:val="006E2375"/>
    <w:rsid w:val="006E27DB"/>
    <w:rsid w:val="006E31BC"/>
    <w:rsid w:val="006E4223"/>
    <w:rsid w:val="006E5534"/>
    <w:rsid w:val="006E6E0B"/>
    <w:rsid w:val="006F0632"/>
    <w:rsid w:val="006F28A2"/>
    <w:rsid w:val="006F5410"/>
    <w:rsid w:val="006F54B9"/>
    <w:rsid w:val="0070769C"/>
    <w:rsid w:val="00716D77"/>
    <w:rsid w:val="007170FB"/>
    <w:rsid w:val="00725E52"/>
    <w:rsid w:val="0073366B"/>
    <w:rsid w:val="00737054"/>
    <w:rsid w:val="00737BCA"/>
    <w:rsid w:val="00742144"/>
    <w:rsid w:val="00743786"/>
    <w:rsid w:val="00755EE6"/>
    <w:rsid w:val="007569CA"/>
    <w:rsid w:val="00756B77"/>
    <w:rsid w:val="0076038A"/>
    <w:rsid w:val="007665CE"/>
    <w:rsid w:val="007715FB"/>
    <w:rsid w:val="0077222E"/>
    <w:rsid w:val="00773CD7"/>
    <w:rsid w:val="00774EE1"/>
    <w:rsid w:val="0078178D"/>
    <w:rsid w:val="0078248B"/>
    <w:rsid w:val="00784277"/>
    <w:rsid w:val="00786533"/>
    <w:rsid w:val="00790C4C"/>
    <w:rsid w:val="00791156"/>
    <w:rsid w:val="0079384C"/>
    <w:rsid w:val="007C4101"/>
    <w:rsid w:val="007C7164"/>
    <w:rsid w:val="007D0C36"/>
    <w:rsid w:val="007D4832"/>
    <w:rsid w:val="007D62C1"/>
    <w:rsid w:val="007E0A5B"/>
    <w:rsid w:val="007E143C"/>
    <w:rsid w:val="007E7F0B"/>
    <w:rsid w:val="007F1E66"/>
    <w:rsid w:val="007F3355"/>
    <w:rsid w:val="007F587C"/>
    <w:rsid w:val="00803432"/>
    <w:rsid w:val="008062E9"/>
    <w:rsid w:val="008147DB"/>
    <w:rsid w:val="00815D20"/>
    <w:rsid w:val="00820E18"/>
    <w:rsid w:val="00820FAF"/>
    <w:rsid w:val="0083050D"/>
    <w:rsid w:val="008307B1"/>
    <w:rsid w:val="00830C69"/>
    <w:rsid w:val="00835BCD"/>
    <w:rsid w:val="00845F93"/>
    <w:rsid w:val="008466BE"/>
    <w:rsid w:val="00850473"/>
    <w:rsid w:val="0085296B"/>
    <w:rsid w:val="008546CE"/>
    <w:rsid w:val="00857453"/>
    <w:rsid w:val="00862DE9"/>
    <w:rsid w:val="00863623"/>
    <w:rsid w:val="00863717"/>
    <w:rsid w:val="00864246"/>
    <w:rsid w:val="00871939"/>
    <w:rsid w:val="00872782"/>
    <w:rsid w:val="00874AD8"/>
    <w:rsid w:val="00874CD8"/>
    <w:rsid w:val="0087699E"/>
    <w:rsid w:val="00877789"/>
    <w:rsid w:val="00880013"/>
    <w:rsid w:val="008822FA"/>
    <w:rsid w:val="008824BD"/>
    <w:rsid w:val="00884A0E"/>
    <w:rsid w:val="00886736"/>
    <w:rsid w:val="0089126B"/>
    <w:rsid w:val="008A2785"/>
    <w:rsid w:val="008B053F"/>
    <w:rsid w:val="008B5F4D"/>
    <w:rsid w:val="008C0F46"/>
    <w:rsid w:val="008C1255"/>
    <w:rsid w:val="008C6D3B"/>
    <w:rsid w:val="008D066C"/>
    <w:rsid w:val="008D292C"/>
    <w:rsid w:val="008D2DBE"/>
    <w:rsid w:val="008D4897"/>
    <w:rsid w:val="008D6B7C"/>
    <w:rsid w:val="008E2CAC"/>
    <w:rsid w:val="008E5009"/>
    <w:rsid w:val="008F070C"/>
    <w:rsid w:val="008F1903"/>
    <w:rsid w:val="008F1B61"/>
    <w:rsid w:val="008F23D5"/>
    <w:rsid w:val="008F2ABF"/>
    <w:rsid w:val="008F41AE"/>
    <w:rsid w:val="008F62C7"/>
    <w:rsid w:val="008F6A44"/>
    <w:rsid w:val="008F6BE4"/>
    <w:rsid w:val="008F7715"/>
    <w:rsid w:val="00906088"/>
    <w:rsid w:val="00907439"/>
    <w:rsid w:val="00911708"/>
    <w:rsid w:val="0091277C"/>
    <w:rsid w:val="00914BA2"/>
    <w:rsid w:val="009155A3"/>
    <w:rsid w:val="00915F92"/>
    <w:rsid w:val="00920FB9"/>
    <w:rsid w:val="00926CC8"/>
    <w:rsid w:val="00927AC7"/>
    <w:rsid w:val="0093024D"/>
    <w:rsid w:val="009310E4"/>
    <w:rsid w:val="00937F55"/>
    <w:rsid w:val="00941BE2"/>
    <w:rsid w:val="00942165"/>
    <w:rsid w:val="00947334"/>
    <w:rsid w:val="00951E10"/>
    <w:rsid w:val="00956309"/>
    <w:rsid w:val="00960AF7"/>
    <w:rsid w:val="009619C0"/>
    <w:rsid w:val="0096402F"/>
    <w:rsid w:val="00983A9A"/>
    <w:rsid w:val="00984CC1"/>
    <w:rsid w:val="0098513A"/>
    <w:rsid w:val="00985F49"/>
    <w:rsid w:val="00986268"/>
    <w:rsid w:val="00986A63"/>
    <w:rsid w:val="009B269C"/>
    <w:rsid w:val="009B4A31"/>
    <w:rsid w:val="009B4EE1"/>
    <w:rsid w:val="009D065C"/>
    <w:rsid w:val="009D3178"/>
    <w:rsid w:val="009D4E12"/>
    <w:rsid w:val="009D4E56"/>
    <w:rsid w:val="009D689C"/>
    <w:rsid w:val="009D75DC"/>
    <w:rsid w:val="009E0CDC"/>
    <w:rsid w:val="009E1ADE"/>
    <w:rsid w:val="009F1397"/>
    <w:rsid w:val="009F1DD6"/>
    <w:rsid w:val="009F4A87"/>
    <w:rsid w:val="009F7B67"/>
    <w:rsid w:val="00A00C27"/>
    <w:rsid w:val="00A01ED5"/>
    <w:rsid w:val="00A02027"/>
    <w:rsid w:val="00A06925"/>
    <w:rsid w:val="00A074D7"/>
    <w:rsid w:val="00A11AAF"/>
    <w:rsid w:val="00A14563"/>
    <w:rsid w:val="00A2014A"/>
    <w:rsid w:val="00A20323"/>
    <w:rsid w:val="00A204DF"/>
    <w:rsid w:val="00A209E9"/>
    <w:rsid w:val="00A20BF6"/>
    <w:rsid w:val="00A2338D"/>
    <w:rsid w:val="00A3044D"/>
    <w:rsid w:val="00A30B8A"/>
    <w:rsid w:val="00A358CA"/>
    <w:rsid w:val="00A41357"/>
    <w:rsid w:val="00A4616C"/>
    <w:rsid w:val="00A471FB"/>
    <w:rsid w:val="00A519F4"/>
    <w:rsid w:val="00A54EFF"/>
    <w:rsid w:val="00A57A51"/>
    <w:rsid w:val="00A61A03"/>
    <w:rsid w:val="00A64B98"/>
    <w:rsid w:val="00A6529A"/>
    <w:rsid w:val="00A659A4"/>
    <w:rsid w:val="00A671B3"/>
    <w:rsid w:val="00A7136E"/>
    <w:rsid w:val="00A732B5"/>
    <w:rsid w:val="00A73DA3"/>
    <w:rsid w:val="00A7442F"/>
    <w:rsid w:val="00A74A75"/>
    <w:rsid w:val="00A74BDC"/>
    <w:rsid w:val="00A7620E"/>
    <w:rsid w:val="00A8740B"/>
    <w:rsid w:val="00A8752F"/>
    <w:rsid w:val="00A90E50"/>
    <w:rsid w:val="00A940D7"/>
    <w:rsid w:val="00A94D83"/>
    <w:rsid w:val="00AA11A3"/>
    <w:rsid w:val="00AA24E7"/>
    <w:rsid w:val="00AA4402"/>
    <w:rsid w:val="00AB1F99"/>
    <w:rsid w:val="00AC0A5A"/>
    <w:rsid w:val="00AC4F8B"/>
    <w:rsid w:val="00AD2A11"/>
    <w:rsid w:val="00AD350F"/>
    <w:rsid w:val="00AD5D3F"/>
    <w:rsid w:val="00AD67FA"/>
    <w:rsid w:val="00AE646B"/>
    <w:rsid w:val="00AF08B3"/>
    <w:rsid w:val="00AF2BD3"/>
    <w:rsid w:val="00B20661"/>
    <w:rsid w:val="00B252C6"/>
    <w:rsid w:val="00B25452"/>
    <w:rsid w:val="00B31625"/>
    <w:rsid w:val="00B323E3"/>
    <w:rsid w:val="00B35FFA"/>
    <w:rsid w:val="00B43F31"/>
    <w:rsid w:val="00B477C5"/>
    <w:rsid w:val="00B47C3B"/>
    <w:rsid w:val="00B50C41"/>
    <w:rsid w:val="00B54E35"/>
    <w:rsid w:val="00B607F5"/>
    <w:rsid w:val="00B60F19"/>
    <w:rsid w:val="00B62359"/>
    <w:rsid w:val="00B638A7"/>
    <w:rsid w:val="00B71A58"/>
    <w:rsid w:val="00B72484"/>
    <w:rsid w:val="00B8237D"/>
    <w:rsid w:val="00B95006"/>
    <w:rsid w:val="00BA5173"/>
    <w:rsid w:val="00BA7BAC"/>
    <w:rsid w:val="00BA7E55"/>
    <w:rsid w:val="00BB4FC6"/>
    <w:rsid w:val="00BB7FBD"/>
    <w:rsid w:val="00BC2B00"/>
    <w:rsid w:val="00BC7A22"/>
    <w:rsid w:val="00BD1C96"/>
    <w:rsid w:val="00BD2B76"/>
    <w:rsid w:val="00BE35E7"/>
    <w:rsid w:val="00BE7F06"/>
    <w:rsid w:val="00BF23FD"/>
    <w:rsid w:val="00BF79E4"/>
    <w:rsid w:val="00C021C3"/>
    <w:rsid w:val="00C05C99"/>
    <w:rsid w:val="00C14BC4"/>
    <w:rsid w:val="00C22B37"/>
    <w:rsid w:val="00C22EC7"/>
    <w:rsid w:val="00C25A80"/>
    <w:rsid w:val="00C2650F"/>
    <w:rsid w:val="00C265E8"/>
    <w:rsid w:val="00C27E26"/>
    <w:rsid w:val="00C303FB"/>
    <w:rsid w:val="00C31475"/>
    <w:rsid w:val="00C31C16"/>
    <w:rsid w:val="00C3765C"/>
    <w:rsid w:val="00C41846"/>
    <w:rsid w:val="00C421F4"/>
    <w:rsid w:val="00C43B30"/>
    <w:rsid w:val="00C4589B"/>
    <w:rsid w:val="00C500A5"/>
    <w:rsid w:val="00C565F4"/>
    <w:rsid w:val="00C567C4"/>
    <w:rsid w:val="00C62B49"/>
    <w:rsid w:val="00C62F85"/>
    <w:rsid w:val="00C6699F"/>
    <w:rsid w:val="00C70004"/>
    <w:rsid w:val="00C71AA6"/>
    <w:rsid w:val="00C72CDC"/>
    <w:rsid w:val="00C7310A"/>
    <w:rsid w:val="00C73C20"/>
    <w:rsid w:val="00C80A8D"/>
    <w:rsid w:val="00C826AE"/>
    <w:rsid w:val="00C85289"/>
    <w:rsid w:val="00C85CA8"/>
    <w:rsid w:val="00C869DF"/>
    <w:rsid w:val="00C94DB0"/>
    <w:rsid w:val="00C95DDC"/>
    <w:rsid w:val="00C96474"/>
    <w:rsid w:val="00C97A70"/>
    <w:rsid w:val="00CA2B19"/>
    <w:rsid w:val="00CB48FE"/>
    <w:rsid w:val="00CC0FC6"/>
    <w:rsid w:val="00CC23BF"/>
    <w:rsid w:val="00CC4E30"/>
    <w:rsid w:val="00CC68D9"/>
    <w:rsid w:val="00CC75AF"/>
    <w:rsid w:val="00CD071B"/>
    <w:rsid w:val="00CD2DDF"/>
    <w:rsid w:val="00CD5CDD"/>
    <w:rsid w:val="00CD6AE4"/>
    <w:rsid w:val="00CD7E31"/>
    <w:rsid w:val="00CE18FC"/>
    <w:rsid w:val="00CE62DA"/>
    <w:rsid w:val="00CF0035"/>
    <w:rsid w:val="00CF489C"/>
    <w:rsid w:val="00D03A38"/>
    <w:rsid w:val="00D14122"/>
    <w:rsid w:val="00D1433D"/>
    <w:rsid w:val="00D15DE1"/>
    <w:rsid w:val="00D368B4"/>
    <w:rsid w:val="00D47C4D"/>
    <w:rsid w:val="00D6239F"/>
    <w:rsid w:val="00D630AB"/>
    <w:rsid w:val="00D6534E"/>
    <w:rsid w:val="00D65FC8"/>
    <w:rsid w:val="00D66C0F"/>
    <w:rsid w:val="00D72160"/>
    <w:rsid w:val="00D731E8"/>
    <w:rsid w:val="00D74650"/>
    <w:rsid w:val="00D810B6"/>
    <w:rsid w:val="00D81541"/>
    <w:rsid w:val="00D85FE7"/>
    <w:rsid w:val="00D869E5"/>
    <w:rsid w:val="00D90290"/>
    <w:rsid w:val="00D920BD"/>
    <w:rsid w:val="00DA5517"/>
    <w:rsid w:val="00DC0916"/>
    <w:rsid w:val="00DC2215"/>
    <w:rsid w:val="00DC31EA"/>
    <w:rsid w:val="00DD04E2"/>
    <w:rsid w:val="00DD0ADB"/>
    <w:rsid w:val="00DD0EEA"/>
    <w:rsid w:val="00DD2C92"/>
    <w:rsid w:val="00DD6A5F"/>
    <w:rsid w:val="00DE41E6"/>
    <w:rsid w:val="00DF00A1"/>
    <w:rsid w:val="00DF0801"/>
    <w:rsid w:val="00DF40E2"/>
    <w:rsid w:val="00DF4BE3"/>
    <w:rsid w:val="00DF5FB0"/>
    <w:rsid w:val="00DF670D"/>
    <w:rsid w:val="00DF6E06"/>
    <w:rsid w:val="00E00F1F"/>
    <w:rsid w:val="00E03383"/>
    <w:rsid w:val="00E0705F"/>
    <w:rsid w:val="00E179E7"/>
    <w:rsid w:val="00E2223D"/>
    <w:rsid w:val="00E23C37"/>
    <w:rsid w:val="00E27381"/>
    <w:rsid w:val="00E33848"/>
    <w:rsid w:val="00E33A6A"/>
    <w:rsid w:val="00E36AEB"/>
    <w:rsid w:val="00E448F9"/>
    <w:rsid w:val="00E453EB"/>
    <w:rsid w:val="00E45709"/>
    <w:rsid w:val="00E50E44"/>
    <w:rsid w:val="00E54466"/>
    <w:rsid w:val="00E5576D"/>
    <w:rsid w:val="00E646EE"/>
    <w:rsid w:val="00E659E8"/>
    <w:rsid w:val="00E676F1"/>
    <w:rsid w:val="00E74B29"/>
    <w:rsid w:val="00E74E9A"/>
    <w:rsid w:val="00E76943"/>
    <w:rsid w:val="00E818AC"/>
    <w:rsid w:val="00E8359B"/>
    <w:rsid w:val="00E83A9A"/>
    <w:rsid w:val="00E91EC4"/>
    <w:rsid w:val="00E91FD7"/>
    <w:rsid w:val="00E924E7"/>
    <w:rsid w:val="00E9361D"/>
    <w:rsid w:val="00EA1733"/>
    <w:rsid w:val="00EA1A0F"/>
    <w:rsid w:val="00EA6BD8"/>
    <w:rsid w:val="00EA6ED9"/>
    <w:rsid w:val="00EA72CA"/>
    <w:rsid w:val="00EB0CE3"/>
    <w:rsid w:val="00EB203B"/>
    <w:rsid w:val="00EB7599"/>
    <w:rsid w:val="00EC0B82"/>
    <w:rsid w:val="00EC33C9"/>
    <w:rsid w:val="00EC3523"/>
    <w:rsid w:val="00EC3F76"/>
    <w:rsid w:val="00EF0196"/>
    <w:rsid w:val="00EF1C60"/>
    <w:rsid w:val="00EF1FB1"/>
    <w:rsid w:val="00EF432E"/>
    <w:rsid w:val="00F03C75"/>
    <w:rsid w:val="00F053C4"/>
    <w:rsid w:val="00F05ADF"/>
    <w:rsid w:val="00F07BDD"/>
    <w:rsid w:val="00F13015"/>
    <w:rsid w:val="00F1618B"/>
    <w:rsid w:val="00F33B56"/>
    <w:rsid w:val="00F33F7F"/>
    <w:rsid w:val="00F362A8"/>
    <w:rsid w:val="00F414D7"/>
    <w:rsid w:val="00F51369"/>
    <w:rsid w:val="00F51B46"/>
    <w:rsid w:val="00F54634"/>
    <w:rsid w:val="00F56622"/>
    <w:rsid w:val="00F61596"/>
    <w:rsid w:val="00F62E2E"/>
    <w:rsid w:val="00F7082A"/>
    <w:rsid w:val="00F73F2E"/>
    <w:rsid w:val="00F76032"/>
    <w:rsid w:val="00F76B5D"/>
    <w:rsid w:val="00F80F42"/>
    <w:rsid w:val="00F827F8"/>
    <w:rsid w:val="00F92ABD"/>
    <w:rsid w:val="00F97810"/>
    <w:rsid w:val="00FB1CC3"/>
    <w:rsid w:val="00FB2CE2"/>
    <w:rsid w:val="00FB3571"/>
    <w:rsid w:val="00FB3CC8"/>
    <w:rsid w:val="00FB4536"/>
    <w:rsid w:val="00FB6694"/>
    <w:rsid w:val="00FB7005"/>
    <w:rsid w:val="00FB702B"/>
    <w:rsid w:val="00FC0D1B"/>
    <w:rsid w:val="00FC1A12"/>
    <w:rsid w:val="00FC4299"/>
    <w:rsid w:val="00FC7341"/>
    <w:rsid w:val="00FD1AA1"/>
    <w:rsid w:val="00FD419D"/>
    <w:rsid w:val="00FD6AB9"/>
    <w:rsid w:val="00FE3D26"/>
    <w:rsid w:val="00FF0ED2"/>
    <w:rsid w:val="00FF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226F"/>
  <w15:chartTrackingRefBased/>
  <w15:docId w15:val="{9A84B9D4-F21A-4113-93C3-EE314D58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1A"/>
    <w:pPr>
      <w:ind w:left="720"/>
      <w:contextualSpacing/>
    </w:pPr>
  </w:style>
  <w:style w:type="table" w:styleId="TableGrid">
    <w:name w:val="Table Grid"/>
    <w:basedOn w:val="TableNormal"/>
    <w:uiPriority w:val="39"/>
    <w:rsid w:val="00551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1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43C"/>
    <w:rPr>
      <w:color w:val="605E5C"/>
      <w:shd w:val="clear" w:color="auto" w:fill="E1DFDD"/>
    </w:rPr>
  </w:style>
  <w:style w:type="paragraph" w:customStyle="1" w:styleId="li2">
    <w:name w:val="li2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3">
    <w:name w:val="kw3"/>
    <w:basedOn w:val="DefaultParagraphFont"/>
    <w:rsid w:val="002D6C29"/>
  </w:style>
  <w:style w:type="character" w:customStyle="1" w:styleId="sy0">
    <w:name w:val="sy0"/>
    <w:basedOn w:val="DefaultParagraphFont"/>
    <w:rsid w:val="002D6C29"/>
  </w:style>
  <w:style w:type="character" w:customStyle="1" w:styleId="me1">
    <w:name w:val="me1"/>
    <w:basedOn w:val="DefaultParagraphFont"/>
    <w:rsid w:val="002D6C29"/>
  </w:style>
  <w:style w:type="character" w:customStyle="1" w:styleId="br0">
    <w:name w:val="br0"/>
    <w:basedOn w:val="DefaultParagraphFont"/>
    <w:rsid w:val="002D6C29"/>
  </w:style>
  <w:style w:type="paragraph" w:customStyle="1" w:styleId="li1">
    <w:name w:val="li1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1">
    <w:name w:val="kw1"/>
    <w:basedOn w:val="DefaultParagraphFont"/>
    <w:rsid w:val="002D6C29"/>
  </w:style>
  <w:style w:type="character" w:customStyle="1" w:styleId="nu0">
    <w:name w:val="nu0"/>
    <w:basedOn w:val="DefaultParagraphFont"/>
    <w:rsid w:val="002D6C29"/>
  </w:style>
  <w:style w:type="character" w:customStyle="1" w:styleId="kw2">
    <w:name w:val="kw2"/>
    <w:basedOn w:val="DefaultParagraphFont"/>
    <w:rsid w:val="002D6C29"/>
  </w:style>
  <w:style w:type="character" w:customStyle="1" w:styleId="st0">
    <w:name w:val="st0"/>
    <w:basedOn w:val="DefaultParagraphFont"/>
    <w:rsid w:val="002D6C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5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687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463718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333168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074973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930284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1325659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278817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49590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  <w:div w:id="5214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77</TotalTime>
  <Pages>4</Pages>
  <Words>860</Words>
  <Characters>49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585</cp:revision>
  <dcterms:created xsi:type="dcterms:W3CDTF">2019-01-31T11:04:00Z</dcterms:created>
  <dcterms:modified xsi:type="dcterms:W3CDTF">2019-12-25T03:52:00Z</dcterms:modified>
</cp:coreProperties>
</file>